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0A0" w:rsidRPr="008A541D" w:rsidRDefault="0035247C" w:rsidP="008A541D">
      <w:pPr>
        <w:tabs>
          <w:tab w:val="left" w:pos="2835"/>
        </w:tabs>
      </w:pPr>
      <w:r w:rsidRPr="002E62B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9A1B243" wp14:editId="2F0B16F9">
                <wp:simplePos x="0" y="0"/>
                <wp:positionH relativeFrom="column">
                  <wp:posOffset>1695450</wp:posOffset>
                </wp:positionH>
                <wp:positionV relativeFrom="paragraph">
                  <wp:posOffset>398145</wp:posOffset>
                </wp:positionV>
                <wp:extent cx="4594860" cy="5095875"/>
                <wp:effectExtent l="0" t="0" r="1524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4860" cy="509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36F" w:rsidRPr="000475CB" w:rsidRDefault="00EF136F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  <w:r w:rsidRPr="000475CB">
                              <w:rPr>
                                <w:rFonts w:cs="Calibri"/>
                              </w:rPr>
                              <w:t>10</w:t>
                            </w:r>
                            <w:r w:rsidR="00D85251" w:rsidRPr="000475CB">
                              <w:rPr>
                                <w:rFonts w:cs="Calibri"/>
                              </w:rPr>
                              <w:t>:30</w:t>
                            </w:r>
                            <w:r w:rsidR="005125D9">
                              <w:rPr>
                                <w:rFonts w:cs="Calibri"/>
                              </w:rPr>
                              <w:t>-10:35</w:t>
                            </w:r>
                          </w:p>
                          <w:p w:rsidR="0054619F" w:rsidRPr="00735F07" w:rsidRDefault="00EF136F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</w:rPr>
                            </w:pPr>
                            <w:r w:rsidRPr="000475CB">
                              <w:rPr>
                                <w:rFonts w:cs="Calibri"/>
                                <w:b w:val="0"/>
                              </w:rPr>
                              <w:t>Welcome</w:t>
                            </w:r>
                            <w:r w:rsidR="0035247C" w:rsidRPr="000475CB">
                              <w:rPr>
                                <w:rFonts w:cs="Calibri"/>
                                <w:b w:val="0"/>
                              </w:rPr>
                              <w:t xml:space="preserve">, </w:t>
                            </w:r>
                            <w:r w:rsidR="0035247C" w:rsidRPr="00735F07">
                              <w:rPr>
                                <w:rFonts w:cs="Calibri"/>
                                <w:b w:val="0"/>
                              </w:rPr>
                              <w:t>Approval of June’s Minutes</w:t>
                            </w:r>
                            <w:r w:rsidRPr="00735F07">
                              <w:rPr>
                                <w:rFonts w:cs="Calibri"/>
                                <w:b w:val="0"/>
                              </w:rPr>
                              <w:t xml:space="preserve"> and Moment of Silence</w:t>
                            </w:r>
                          </w:p>
                          <w:p w:rsidR="0035247C" w:rsidRPr="00735F07" w:rsidRDefault="005125D9" w:rsidP="0035247C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  <w:r w:rsidRPr="00735F07">
                              <w:rPr>
                                <w:rFonts w:cs="Calibri"/>
                              </w:rPr>
                              <w:t>10:35-10:45</w:t>
                            </w:r>
                          </w:p>
                          <w:p w:rsidR="005125D9" w:rsidRPr="00735F07" w:rsidRDefault="005125D9" w:rsidP="005125D9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b w:val="0"/>
                              </w:rPr>
                            </w:pPr>
                            <w:r w:rsidRPr="00735F07">
                              <w:t>SHC Voting Members</w:t>
                            </w:r>
                          </w:p>
                          <w:p w:rsidR="005125D9" w:rsidRPr="00735F07" w:rsidRDefault="005125D9" w:rsidP="005125D9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b w:val="0"/>
                              </w:rPr>
                            </w:pPr>
                            <w:r w:rsidRPr="00735F07">
                              <w:rPr>
                                <w:b w:val="0"/>
                              </w:rPr>
                              <w:t>Member Introductions and Their Vision for the Council</w:t>
                            </w:r>
                          </w:p>
                          <w:p w:rsidR="005125D9" w:rsidRPr="00735F07" w:rsidRDefault="005125D9" w:rsidP="005125D9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  <w:r w:rsidRPr="00735F07">
                              <w:rPr>
                                <w:rFonts w:cs="Calibri"/>
                              </w:rPr>
                              <w:t>10:45-11:00</w:t>
                            </w:r>
                          </w:p>
                          <w:p w:rsidR="0035247C" w:rsidRPr="00735F07" w:rsidRDefault="0035247C" w:rsidP="0035247C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eastAsia="Times New Roman"/>
                                <w:b w:val="0"/>
                              </w:rPr>
                            </w:pPr>
                            <w:r w:rsidRPr="00735F07">
                              <w:rPr>
                                <w:rFonts w:eastAsia="Times New Roman"/>
                              </w:rPr>
                              <w:t xml:space="preserve">SHC Voting Members                                                                              </w:t>
                            </w:r>
                            <w:r w:rsidRPr="00735F07">
                              <w:rPr>
                                <w:rFonts w:eastAsia="Times New Roman"/>
                                <w:b w:val="0"/>
                              </w:rPr>
                              <w:t xml:space="preserve">Recap of </w:t>
                            </w:r>
                            <w:r w:rsidR="00772C24" w:rsidRPr="00735F07">
                              <w:rPr>
                                <w:rFonts w:eastAsia="Times New Roman"/>
                                <w:b w:val="0"/>
                              </w:rPr>
                              <w:t xml:space="preserve">the </w:t>
                            </w:r>
                            <w:r w:rsidRPr="00735F07">
                              <w:rPr>
                                <w:rFonts w:eastAsia="Times New Roman"/>
                                <w:b w:val="0"/>
                              </w:rPr>
                              <w:t>July and August Meetings and Messages on Future Council Processes</w:t>
                            </w:r>
                          </w:p>
                          <w:p w:rsidR="00EF136F" w:rsidRPr="00735F07" w:rsidRDefault="0035247C" w:rsidP="00AF66E5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  <w:r w:rsidRPr="00735F07">
                              <w:rPr>
                                <w:rFonts w:cs="Calibri"/>
                              </w:rPr>
                              <w:t>11:00</w:t>
                            </w:r>
                            <w:r w:rsidR="00EF136F" w:rsidRPr="00735F07">
                              <w:rPr>
                                <w:rFonts w:cs="Calibri"/>
                              </w:rPr>
                              <w:t>-11</w:t>
                            </w:r>
                            <w:r w:rsidR="008252BB" w:rsidRPr="00735F07">
                              <w:rPr>
                                <w:rFonts w:cs="Calibri"/>
                              </w:rPr>
                              <w:t>:</w:t>
                            </w:r>
                            <w:r w:rsidRPr="00735F07">
                              <w:rPr>
                                <w:rFonts w:cs="Calibri"/>
                              </w:rPr>
                              <w:t>15</w:t>
                            </w:r>
                          </w:p>
                          <w:p w:rsidR="005125D9" w:rsidRPr="00735F07" w:rsidRDefault="00EF136F" w:rsidP="00F7016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  <w:r w:rsidRPr="00735F07">
                              <w:t>Greg Payne</w:t>
                            </w:r>
                            <w:r w:rsidR="0035247C" w:rsidRPr="00735F07">
                              <w:t xml:space="preserve">                                                                                          </w:t>
                            </w:r>
                            <w:r w:rsidRPr="00735F07">
                              <w:rPr>
                                <w:b w:val="0"/>
                              </w:rPr>
                              <w:t>Housing Highlights from the First Session of the 131</w:t>
                            </w:r>
                            <w:r w:rsidRPr="00735F07">
                              <w:rPr>
                                <w:b w:val="0"/>
                                <w:vertAlign w:val="superscript"/>
                              </w:rPr>
                              <w:t>st</w:t>
                            </w:r>
                            <w:r w:rsidR="00F70161" w:rsidRPr="00735F07">
                              <w:t xml:space="preserve"> </w:t>
                            </w:r>
                            <w:r w:rsidR="00F70161" w:rsidRPr="00735F07">
                              <w:rPr>
                                <w:b w:val="0"/>
                              </w:rPr>
                              <w:t>Legislature</w:t>
                            </w:r>
                            <w:r w:rsidRPr="00735F07">
                              <w:rPr>
                                <w:b w:val="0"/>
                              </w:rPr>
                              <w:t xml:space="preserve"> </w:t>
                            </w:r>
                            <w:r w:rsidR="00F70161" w:rsidRPr="00735F07">
                              <w:rPr>
                                <w:b w:val="0"/>
                              </w:rPr>
                              <w:t xml:space="preserve"> </w:t>
                            </w:r>
                            <w:r w:rsidR="00F70161" w:rsidRPr="00735F07">
                              <w:t xml:space="preserve">                                                                                           </w:t>
                            </w:r>
                            <w:r w:rsidR="0035247C" w:rsidRPr="00735F07">
                              <w:t>11:15</w:t>
                            </w:r>
                            <w:r w:rsidRPr="00735F07">
                              <w:t>-1</w:t>
                            </w:r>
                            <w:r w:rsidR="005125D9" w:rsidRPr="00735F07">
                              <w:t>1:45</w:t>
                            </w:r>
                          </w:p>
                          <w:p w:rsidR="000475CB" w:rsidRDefault="0035247C" w:rsidP="00F7016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  <w:r w:rsidRPr="00735F07">
                              <w:t>Regional Council Chairs and Hub Coordinators</w:t>
                            </w:r>
                            <w:r w:rsidRPr="000475CB">
                              <w:rPr>
                                <w:b w:val="0"/>
                              </w:rPr>
                              <w:t xml:space="preserve">                       </w:t>
                            </w:r>
                            <w:r w:rsidR="00EF136F" w:rsidRPr="000475CB">
                              <w:rPr>
                                <w:b w:val="0"/>
                              </w:rPr>
                              <w:t>Encampment discussion:</w:t>
                            </w:r>
                            <w:r w:rsidR="00F70161" w:rsidRPr="000475CB">
                              <w:rPr>
                                <w:rFonts w:eastAsia="Times New Roman"/>
                                <w:b w:val="0"/>
                              </w:rPr>
                              <w:t xml:space="preserve"> What our system can do to create a housing-focused response and coordinate outreach to housing or sheltering efforts.                                                                                    </w:t>
                            </w:r>
                          </w:p>
                          <w:p w:rsidR="00CD6D02" w:rsidRPr="00772C24" w:rsidRDefault="00CD6D02" w:rsidP="00CD6D02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  <w:r w:rsidRPr="00772C24">
                              <w:t>11:45 -12:00</w:t>
                            </w:r>
                          </w:p>
                          <w:p w:rsidR="00CD6D02" w:rsidRDefault="00DD5B64" w:rsidP="00CD6D02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eastAsia="Times New Roman"/>
                                <w:b w:val="0"/>
                              </w:rPr>
                            </w:pPr>
                            <w:r w:rsidRPr="00DD5B64">
                              <w:t>Cullen</w:t>
                            </w:r>
                            <w:r w:rsidR="00F70161" w:rsidRPr="000475CB">
                              <w:t xml:space="preserve"> </w:t>
                            </w:r>
                            <w:r w:rsidR="00735F07">
                              <w:t>Ryan</w:t>
                            </w:r>
                            <w:r w:rsidR="00F70161" w:rsidRPr="000475CB">
                              <w:t xml:space="preserve">                                                                                       </w:t>
                            </w:r>
                            <w:r w:rsidR="00F70161" w:rsidRPr="000475CB">
                              <w:rPr>
                                <w:rFonts w:eastAsia="Times New Roman"/>
                                <w:b w:val="0"/>
                              </w:rPr>
                              <w:t xml:space="preserve">Establishing report-outs from programs stood up from the       </w:t>
                            </w:r>
                            <w:r w:rsidR="000475CB">
                              <w:rPr>
                                <w:rFonts w:eastAsia="Times New Roman"/>
                                <w:b w:val="0"/>
                              </w:rPr>
                              <w:t>S</w:t>
                            </w:r>
                            <w:r w:rsidR="00F70161" w:rsidRPr="000475CB">
                              <w:rPr>
                                <w:rFonts w:eastAsia="Times New Roman"/>
                                <w:b w:val="0"/>
                              </w:rPr>
                              <w:t>HC 6-month strategy one year ago</w:t>
                            </w:r>
                            <w:r w:rsidR="00F70161" w:rsidRPr="000475CB">
                              <w:rPr>
                                <w:rFonts w:eastAsia="Times New Roman" w:cs="Times New Roman"/>
                                <w:b w:val="0"/>
                              </w:rPr>
                              <w:t xml:space="preserve">. </w:t>
                            </w:r>
                            <w:r w:rsidR="00F70161" w:rsidRPr="000475CB">
                              <w:rPr>
                                <w:rFonts w:eastAsia="Times New Roman"/>
                                <w:b w:val="0"/>
                              </w:rPr>
                              <w:t>How are those pilot programs working, any results, and what have we learned?</w:t>
                            </w:r>
                            <w:r w:rsidR="00CD6D02">
                              <w:rPr>
                                <w:rFonts w:eastAsia="Times New Roman"/>
                                <w:b w:val="0"/>
                              </w:rPr>
                              <w:t xml:space="preserve">          </w:t>
                            </w:r>
                            <w:r w:rsidR="00CD6D02" w:rsidRPr="00CD6D02">
                              <w:rPr>
                                <w:rFonts w:eastAsia="Times New Roman"/>
                              </w:rPr>
                              <w:t>12:00-12:30</w:t>
                            </w:r>
                          </w:p>
                          <w:p w:rsidR="00CD6D02" w:rsidRPr="005125D9" w:rsidRDefault="00CD6D02" w:rsidP="00CD6D02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  <w:r w:rsidRPr="005125D9">
                              <w:t>All</w:t>
                            </w:r>
                          </w:p>
                          <w:p w:rsidR="00CD6D02" w:rsidRPr="00DD5B64" w:rsidRDefault="00DD5B64" w:rsidP="00CD6D02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eastAsia="Times New Roman"/>
                                <w:b w:val="0"/>
                              </w:rPr>
                            </w:pPr>
                            <w:r w:rsidRPr="00DD5B64">
                              <w:rPr>
                                <w:b w:val="0"/>
                              </w:rPr>
                              <w:t>Public</w:t>
                            </w:r>
                            <w:r>
                              <w:rPr>
                                <w:b w:val="0"/>
                              </w:rPr>
                              <w:t xml:space="preserve"> Comment and Open D</w:t>
                            </w:r>
                            <w:r w:rsidRPr="00DD5B64">
                              <w:rPr>
                                <w:b w:val="0"/>
                              </w:rPr>
                              <w:t>iscussion</w:t>
                            </w:r>
                          </w:p>
                          <w:p w:rsidR="00EF136F" w:rsidRPr="00EF136F" w:rsidRDefault="00EF136F" w:rsidP="00AF66E5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</w:p>
                          <w:p w:rsidR="00AC4610" w:rsidRDefault="00AC4610" w:rsidP="003E7D36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C565FB" w:rsidRDefault="00C565FB" w:rsidP="00EF136F">
                            <w:pPr>
                              <w:widowControl/>
                              <w:autoSpaceDE/>
                              <w:autoSpaceDN/>
                              <w:adjustRightInd/>
                              <w:rPr>
                                <w:rFonts w:cs="Calibri"/>
                              </w:rPr>
                            </w:pPr>
                          </w:p>
                          <w:p w:rsidR="00C565FB" w:rsidRPr="007A2645" w:rsidRDefault="00C565FB" w:rsidP="00C565FB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BA332C" w:rsidRPr="00C3291F" w:rsidRDefault="00BA332C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  <w:r w:rsidRPr="00C3291F"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  <w:t xml:space="preserve">                     </w:t>
                            </w:r>
                          </w:p>
                          <w:p w:rsidR="00BA332C" w:rsidRDefault="00BA332C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</w:p>
                          <w:p w:rsidR="00D85251" w:rsidRDefault="00D85251" w:rsidP="002C577B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</w:p>
                          <w:p w:rsidR="00C839A7" w:rsidRDefault="00C839A7" w:rsidP="009A6F45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FA4B03" w:rsidRPr="00F71594" w:rsidRDefault="00EF136F" w:rsidP="007E4A10">
                            <w:pPr>
                              <w:pStyle w:val="ListParagrap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A1B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3.5pt;margin-top:31.35pt;width:361.8pt;height:401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" strokeweight="1pt">
                <v:textbox>
                  <w:txbxContent>
                    <w:p w:rsidR="00EF136F" w:rsidRPr="000475CB" w:rsidRDefault="00EF136F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  <w:r w:rsidRPr="000475CB">
                        <w:rPr>
                          <w:rFonts w:cs="Calibri"/>
                        </w:rPr>
                        <w:t>10</w:t>
                      </w:r>
                      <w:r w:rsidR="00D85251" w:rsidRPr="000475CB">
                        <w:rPr>
                          <w:rFonts w:cs="Calibri"/>
                        </w:rPr>
                        <w:t>:30</w:t>
                      </w:r>
                      <w:r w:rsidR="005125D9">
                        <w:rPr>
                          <w:rFonts w:cs="Calibri"/>
                        </w:rPr>
                        <w:t>-10:35</w:t>
                      </w:r>
                    </w:p>
                    <w:p w:rsidR="0054619F" w:rsidRPr="00735F07" w:rsidRDefault="00EF136F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</w:rPr>
                      </w:pPr>
                      <w:r w:rsidRPr="000475CB">
                        <w:rPr>
                          <w:rFonts w:cs="Calibri"/>
                          <w:b w:val="0"/>
                        </w:rPr>
                        <w:t>Welcome</w:t>
                      </w:r>
                      <w:r w:rsidR="0035247C" w:rsidRPr="000475CB">
                        <w:rPr>
                          <w:rFonts w:cs="Calibri"/>
                          <w:b w:val="0"/>
                        </w:rPr>
                        <w:t xml:space="preserve">, </w:t>
                      </w:r>
                      <w:r w:rsidR="0035247C" w:rsidRPr="00735F07">
                        <w:rPr>
                          <w:rFonts w:cs="Calibri"/>
                          <w:b w:val="0"/>
                        </w:rPr>
                        <w:t>Approval of June’s Minutes</w:t>
                      </w:r>
                      <w:r w:rsidRPr="00735F07">
                        <w:rPr>
                          <w:rFonts w:cs="Calibri"/>
                          <w:b w:val="0"/>
                        </w:rPr>
                        <w:t xml:space="preserve"> and Moment of Silence</w:t>
                      </w:r>
                    </w:p>
                    <w:p w:rsidR="0035247C" w:rsidRPr="00735F07" w:rsidRDefault="005125D9" w:rsidP="0035247C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  <w:r w:rsidRPr="00735F07">
                        <w:rPr>
                          <w:rFonts w:cs="Calibri"/>
                        </w:rPr>
                        <w:t>10:35-10:45</w:t>
                      </w:r>
                    </w:p>
                    <w:p w:rsidR="005125D9" w:rsidRPr="00735F07" w:rsidRDefault="005125D9" w:rsidP="005125D9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b w:val="0"/>
                        </w:rPr>
                      </w:pPr>
                      <w:r w:rsidRPr="00735F07">
                        <w:t>SHC Voting Members</w:t>
                      </w:r>
                    </w:p>
                    <w:p w:rsidR="005125D9" w:rsidRPr="00735F07" w:rsidRDefault="005125D9" w:rsidP="005125D9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b w:val="0"/>
                        </w:rPr>
                      </w:pPr>
                      <w:r w:rsidRPr="00735F07">
                        <w:rPr>
                          <w:b w:val="0"/>
                        </w:rPr>
                        <w:t>Member Introductions and Their Vision for the Council</w:t>
                      </w:r>
                    </w:p>
                    <w:p w:rsidR="005125D9" w:rsidRPr="00735F07" w:rsidRDefault="005125D9" w:rsidP="005125D9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  <w:r w:rsidRPr="00735F07">
                        <w:rPr>
                          <w:rFonts w:cs="Calibri"/>
                        </w:rPr>
                        <w:t>10:45-11:00</w:t>
                      </w:r>
                    </w:p>
                    <w:p w:rsidR="0035247C" w:rsidRPr="00735F07" w:rsidRDefault="0035247C" w:rsidP="0035247C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eastAsia="Times New Roman"/>
                          <w:b w:val="0"/>
                        </w:rPr>
                      </w:pPr>
                      <w:r w:rsidRPr="00735F07">
                        <w:rPr>
                          <w:rFonts w:eastAsia="Times New Roman"/>
                        </w:rPr>
                        <w:t xml:space="preserve">SHC Voting Members                                                                              </w:t>
                      </w:r>
                      <w:r w:rsidRPr="00735F07">
                        <w:rPr>
                          <w:rFonts w:eastAsia="Times New Roman"/>
                          <w:b w:val="0"/>
                        </w:rPr>
                        <w:t xml:space="preserve">Recap of </w:t>
                      </w:r>
                      <w:r w:rsidR="00772C24" w:rsidRPr="00735F07">
                        <w:rPr>
                          <w:rFonts w:eastAsia="Times New Roman"/>
                          <w:b w:val="0"/>
                        </w:rPr>
                        <w:t xml:space="preserve">the </w:t>
                      </w:r>
                      <w:r w:rsidRPr="00735F07">
                        <w:rPr>
                          <w:rFonts w:eastAsia="Times New Roman"/>
                          <w:b w:val="0"/>
                        </w:rPr>
                        <w:t>July and August Meetings and Messages on Future Council Processes</w:t>
                      </w:r>
                    </w:p>
                    <w:p w:rsidR="00EF136F" w:rsidRPr="00735F07" w:rsidRDefault="0035247C" w:rsidP="00AF66E5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  <w:r w:rsidRPr="00735F07">
                        <w:rPr>
                          <w:rFonts w:cs="Calibri"/>
                        </w:rPr>
                        <w:t>11:00</w:t>
                      </w:r>
                      <w:r w:rsidR="00EF136F" w:rsidRPr="00735F07">
                        <w:rPr>
                          <w:rFonts w:cs="Calibri"/>
                        </w:rPr>
                        <w:t>-11</w:t>
                      </w:r>
                      <w:r w:rsidR="008252BB" w:rsidRPr="00735F07">
                        <w:rPr>
                          <w:rFonts w:cs="Calibri"/>
                        </w:rPr>
                        <w:t>:</w:t>
                      </w:r>
                      <w:r w:rsidRPr="00735F07">
                        <w:rPr>
                          <w:rFonts w:cs="Calibri"/>
                        </w:rPr>
                        <w:t>15</w:t>
                      </w:r>
                    </w:p>
                    <w:p w:rsidR="005125D9" w:rsidRPr="00735F07" w:rsidRDefault="00EF136F" w:rsidP="00F70161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  <w:r w:rsidRPr="00735F07">
                        <w:t>Greg Payne</w:t>
                      </w:r>
                      <w:r w:rsidR="0035247C" w:rsidRPr="00735F07">
                        <w:t xml:space="preserve">                                                                                          </w:t>
                      </w:r>
                      <w:r w:rsidRPr="00735F07">
                        <w:rPr>
                          <w:b w:val="0"/>
                        </w:rPr>
                        <w:t>Housing Highlights from the First Session of the 131</w:t>
                      </w:r>
                      <w:r w:rsidRPr="00735F07">
                        <w:rPr>
                          <w:b w:val="0"/>
                          <w:vertAlign w:val="superscript"/>
                        </w:rPr>
                        <w:t>st</w:t>
                      </w:r>
                      <w:r w:rsidR="00F70161" w:rsidRPr="00735F07">
                        <w:t xml:space="preserve"> </w:t>
                      </w:r>
                      <w:r w:rsidR="00F70161" w:rsidRPr="00735F07">
                        <w:rPr>
                          <w:b w:val="0"/>
                        </w:rPr>
                        <w:t>Legislature</w:t>
                      </w:r>
                      <w:r w:rsidRPr="00735F07">
                        <w:rPr>
                          <w:b w:val="0"/>
                        </w:rPr>
                        <w:t xml:space="preserve"> </w:t>
                      </w:r>
                      <w:r w:rsidR="00F70161" w:rsidRPr="00735F07">
                        <w:rPr>
                          <w:b w:val="0"/>
                        </w:rPr>
                        <w:t xml:space="preserve"> </w:t>
                      </w:r>
                      <w:r w:rsidR="00F70161" w:rsidRPr="00735F07">
                        <w:t xml:space="preserve">                                                                                           </w:t>
                      </w:r>
                      <w:r w:rsidR="0035247C" w:rsidRPr="00735F07">
                        <w:t>11:15</w:t>
                      </w:r>
                      <w:r w:rsidRPr="00735F07">
                        <w:t>-1</w:t>
                      </w:r>
                      <w:r w:rsidR="005125D9" w:rsidRPr="00735F07">
                        <w:t>1:45</w:t>
                      </w:r>
                    </w:p>
                    <w:p w:rsidR="000475CB" w:rsidRDefault="0035247C" w:rsidP="00F70161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  <w:r w:rsidRPr="00735F07">
                        <w:t>Regional Council Chairs and Hub Coordinators</w:t>
                      </w:r>
                      <w:r w:rsidRPr="000475CB">
                        <w:rPr>
                          <w:b w:val="0"/>
                        </w:rPr>
                        <w:t xml:space="preserve">                       </w:t>
                      </w:r>
                      <w:r w:rsidR="00EF136F" w:rsidRPr="000475CB">
                        <w:rPr>
                          <w:b w:val="0"/>
                        </w:rPr>
                        <w:t>Encampment discussion:</w:t>
                      </w:r>
                      <w:r w:rsidR="00F70161" w:rsidRPr="000475CB">
                        <w:rPr>
                          <w:rFonts w:eastAsia="Times New Roman"/>
                          <w:b w:val="0"/>
                        </w:rPr>
                        <w:t xml:space="preserve"> What our system can do to create a housing-focused response and coordinate outreach to housing or sheltering efforts.                                                                                    </w:t>
                      </w:r>
                    </w:p>
                    <w:p w:rsidR="00CD6D02" w:rsidRPr="00772C24" w:rsidRDefault="00CD6D02" w:rsidP="00CD6D02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  <w:r w:rsidRPr="00772C24">
                        <w:t>11:45 -12:00</w:t>
                      </w:r>
                    </w:p>
                    <w:p w:rsidR="00CD6D02" w:rsidRDefault="00DD5B64" w:rsidP="00CD6D02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eastAsia="Times New Roman"/>
                          <w:b w:val="0"/>
                        </w:rPr>
                      </w:pPr>
                      <w:r w:rsidRPr="00DD5B64">
                        <w:t>Cullen</w:t>
                      </w:r>
                      <w:r w:rsidR="00F70161" w:rsidRPr="000475CB">
                        <w:t xml:space="preserve"> </w:t>
                      </w:r>
                      <w:r w:rsidR="00735F07">
                        <w:t>Ryan</w:t>
                      </w:r>
                      <w:r w:rsidR="00F70161" w:rsidRPr="000475CB">
                        <w:t xml:space="preserve">                                                                                       </w:t>
                      </w:r>
                      <w:proofErr w:type="gramStart"/>
                      <w:r w:rsidR="00F70161" w:rsidRPr="000475CB">
                        <w:rPr>
                          <w:rFonts w:eastAsia="Times New Roman"/>
                          <w:b w:val="0"/>
                        </w:rPr>
                        <w:t>Establishing</w:t>
                      </w:r>
                      <w:proofErr w:type="gramEnd"/>
                      <w:r w:rsidR="00F70161" w:rsidRPr="000475CB">
                        <w:rPr>
                          <w:rFonts w:eastAsia="Times New Roman"/>
                          <w:b w:val="0"/>
                        </w:rPr>
                        <w:t xml:space="preserve"> report-outs from programs stood up from the       </w:t>
                      </w:r>
                      <w:r w:rsidR="000475CB">
                        <w:rPr>
                          <w:rFonts w:eastAsia="Times New Roman"/>
                          <w:b w:val="0"/>
                        </w:rPr>
                        <w:t>S</w:t>
                      </w:r>
                      <w:r w:rsidR="00F70161" w:rsidRPr="000475CB">
                        <w:rPr>
                          <w:rFonts w:eastAsia="Times New Roman"/>
                          <w:b w:val="0"/>
                        </w:rPr>
                        <w:t>HC 6-month strategy one year ago</w:t>
                      </w:r>
                      <w:r w:rsidR="00F70161" w:rsidRPr="000475CB">
                        <w:rPr>
                          <w:rFonts w:eastAsia="Times New Roman" w:cs="Times New Roman"/>
                          <w:b w:val="0"/>
                        </w:rPr>
                        <w:t xml:space="preserve">. </w:t>
                      </w:r>
                      <w:r w:rsidR="00F70161" w:rsidRPr="000475CB">
                        <w:rPr>
                          <w:rFonts w:eastAsia="Times New Roman"/>
                          <w:b w:val="0"/>
                        </w:rPr>
                        <w:t>How are those pilot programs working, any results, and what have we learned?</w:t>
                      </w:r>
                      <w:r w:rsidR="00CD6D02">
                        <w:rPr>
                          <w:rFonts w:eastAsia="Times New Roman"/>
                          <w:b w:val="0"/>
                        </w:rPr>
                        <w:t xml:space="preserve">          </w:t>
                      </w:r>
                      <w:r w:rsidR="00CD6D02" w:rsidRPr="00CD6D02">
                        <w:rPr>
                          <w:rFonts w:eastAsia="Times New Roman"/>
                        </w:rPr>
                        <w:t>12:00-12:30</w:t>
                      </w:r>
                    </w:p>
                    <w:p w:rsidR="00CD6D02" w:rsidRPr="005125D9" w:rsidRDefault="00CD6D02" w:rsidP="00CD6D02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  <w:r w:rsidRPr="005125D9">
                        <w:t>All</w:t>
                      </w:r>
                    </w:p>
                    <w:p w:rsidR="00CD6D02" w:rsidRPr="00DD5B64" w:rsidRDefault="00DD5B64" w:rsidP="00CD6D02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eastAsia="Times New Roman"/>
                          <w:b w:val="0"/>
                        </w:rPr>
                      </w:pPr>
                      <w:r w:rsidRPr="00DD5B64">
                        <w:rPr>
                          <w:b w:val="0"/>
                        </w:rPr>
                        <w:t>Public</w:t>
                      </w:r>
                      <w:r>
                        <w:rPr>
                          <w:b w:val="0"/>
                        </w:rPr>
                        <w:t xml:space="preserve"> Comment and Open D</w:t>
                      </w:r>
                      <w:r w:rsidRPr="00DD5B64">
                        <w:rPr>
                          <w:b w:val="0"/>
                        </w:rPr>
                        <w:t>iscussion</w:t>
                      </w:r>
                    </w:p>
                    <w:p w:rsidR="00EF136F" w:rsidRPr="00EF136F" w:rsidRDefault="00EF136F" w:rsidP="00AF66E5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</w:p>
                    <w:p w:rsidR="00AC4610" w:rsidRDefault="00AC4610" w:rsidP="003E7D36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C565FB" w:rsidRDefault="00C565FB" w:rsidP="00EF136F">
                      <w:pPr>
                        <w:widowControl/>
                        <w:autoSpaceDE/>
                        <w:autoSpaceDN/>
                        <w:adjustRightInd/>
                        <w:rPr>
                          <w:rFonts w:cs="Calibri"/>
                        </w:rPr>
                      </w:pPr>
                    </w:p>
                    <w:p w:rsidR="00C565FB" w:rsidRPr="007A2645" w:rsidRDefault="00C565FB" w:rsidP="00C565FB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BA332C" w:rsidRPr="00C3291F" w:rsidRDefault="00BA332C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  <w:r w:rsidRPr="00C3291F">
                        <w:rPr>
                          <w:rFonts w:cs="Calibri"/>
                          <w:b w:val="0"/>
                          <w:sz w:val="22"/>
                          <w:szCs w:val="22"/>
                        </w:rPr>
                        <w:t xml:space="preserve">                     </w:t>
                      </w:r>
                    </w:p>
                    <w:p w:rsidR="00BA332C" w:rsidRDefault="00BA332C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</w:p>
                    <w:p w:rsidR="00D85251" w:rsidRDefault="00D85251" w:rsidP="002C577B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</w:p>
                    <w:p w:rsidR="00C839A7" w:rsidRDefault="00C839A7" w:rsidP="009A6F45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FA4B03" w:rsidRPr="00F71594" w:rsidRDefault="00EF136F" w:rsidP="007E4A10">
                      <w:pPr>
                        <w:pStyle w:val="ListParagrap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1405B" w:rsidRPr="002E62B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4E2C4A4" wp14:editId="5FED2816">
                <wp:simplePos x="0" y="0"/>
                <wp:positionH relativeFrom="column">
                  <wp:posOffset>-495300</wp:posOffset>
                </wp:positionH>
                <wp:positionV relativeFrom="paragraph">
                  <wp:posOffset>34290</wp:posOffset>
                </wp:positionV>
                <wp:extent cx="2110740" cy="571500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0740" cy="571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A8E" w:rsidRDefault="00190A8E" w:rsidP="00FF4D96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center"/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</w:pPr>
                          </w:p>
                          <w:p w:rsidR="00563106" w:rsidRPr="007D67FA" w:rsidRDefault="00563106" w:rsidP="00FF4D96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center"/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  <w:t>Membership</w:t>
                            </w:r>
                          </w:p>
                          <w:p w:rsidR="00563106" w:rsidRPr="007D67FA" w:rsidRDefault="00153317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Shawn Yardley</w:t>
                            </w:r>
                            <w:r w:rsidR="00D074FC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Chair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Housing</w:t>
                            </w:r>
                          </w:p>
                          <w:p w:rsidR="00563106" w:rsidRPr="007D67FA" w:rsidRDefault="00563106" w:rsidP="00535FBA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Calibri"/>
                                <w:i/>
                                <w:sz w:val="18"/>
                                <w:szCs w:val="18"/>
                              </w:rPr>
                              <w:t>Maine</w:t>
                            </w:r>
                            <w:r w:rsid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Dept. of Health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Human Service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both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Office </w:t>
                            </w:r>
                            <w:r w:rsidR="008C4C9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f</w:t>
                            </w:r>
                            <w:r w:rsidR="002E62B1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Behavioral Health</w:t>
                            </w:r>
                          </w:p>
                          <w:p w:rsidR="00563106" w:rsidRPr="007D67FA" w:rsidRDefault="00662A42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Office of Child &amp;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Family Service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 Department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-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of Correction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 Bureau of Veterans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-3"/>
                                <w:sz w:val="18"/>
                                <w:szCs w:val="18"/>
                              </w:rPr>
                              <w:t>Services</w:t>
                            </w:r>
                          </w:p>
                          <w:p w:rsidR="00E55698" w:rsidRPr="007D67FA" w:rsidRDefault="00563106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Representatives from</w:t>
                            </w:r>
                          </w:p>
                          <w:p w:rsidR="003E7D36" w:rsidRDefault="00F660A0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56310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Region I</w:t>
                            </w:r>
                            <w:r w:rsidR="002D0E09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E7D3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Emily </w:t>
                            </w:r>
                            <w:proofErr w:type="spellStart"/>
                            <w:r w:rsidR="003E7D3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Flinkstrom</w:t>
                            </w:r>
                            <w:proofErr w:type="spellEnd"/>
                          </w:p>
                          <w:p w:rsidR="002D0E09" w:rsidRPr="007D67FA" w:rsidRDefault="003E7D36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</w:t>
                            </w:r>
                            <w:r w:rsidR="0056310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Cheryl Harkins</w:t>
                            </w:r>
                          </w:p>
                          <w:p w:rsidR="00E55698" w:rsidRPr="007D67FA" w:rsidRDefault="00E55698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="003E7D3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="00B544D9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Donna Yellen</w:t>
                            </w:r>
                          </w:p>
                          <w:p w:rsidR="003E7D36" w:rsidRPr="003E7D36" w:rsidRDefault="003E7D36" w:rsidP="003E7D36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Region II</w:t>
                            </w:r>
                            <w:r w:rsidR="00E55698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="00F660A0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Donna Kelley </w:t>
                            </w:r>
                          </w:p>
                          <w:p w:rsidR="00E55698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Cullen Ryan</w:t>
                            </w:r>
                          </w:p>
                          <w:p w:rsidR="003E7D36" w:rsidRPr="007D67FA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Katie Spencer White</w:t>
                            </w:r>
                          </w:p>
                          <w:p w:rsidR="00654E5E" w:rsidRPr="007D67FA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Region III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Tracey Hair</w:t>
                            </w:r>
                          </w:p>
                          <w:p w:rsidR="00654E5E" w:rsidRPr="007D67FA" w:rsidRDefault="00654E5E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  <w:r w:rsidR="00283BB7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Boyd Kronholm</w:t>
                            </w:r>
                          </w:p>
                          <w:p w:rsidR="00563106" w:rsidRPr="007D67FA" w:rsidRDefault="00654E5E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David </w:t>
                            </w:r>
                            <w:proofErr w:type="spellStart"/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cCluskey</w:t>
                            </w:r>
                            <w:proofErr w:type="spellEnd"/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563106" w:rsidRPr="00392355" w:rsidRDefault="005631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2C4A4" id="_x0000_s1027" type="#_x0000_t202" style="position:absolute;margin-left:-39pt;margin-top:2.7pt;width:166.2pt;height:450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" strokecolor="white [3212]" strokeweight="1pt">
                <v:textbox>
                  <w:txbxContent>
                    <w:p w:rsidR="00190A8E" w:rsidRDefault="00190A8E" w:rsidP="00FF4D96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center"/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</w:pPr>
                    </w:p>
                    <w:p w:rsidR="00563106" w:rsidRPr="007D67FA" w:rsidRDefault="00563106" w:rsidP="00FF4D96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center"/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</w:pPr>
                      <w:r w:rsidRPr="007D67FA"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  <w:t>Membership</w:t>
                      </w:r>
                    </w:p>
                    <w:p w:rsidR="00563106" w:rsidRPr="007D67FA" w:rsidRDefault="00153317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Shawn Yardley</w:t>
                      </w:r>
                      <w:r w:rsidR="00D074FC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,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Chair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Housing</w:t>
                      </w:r>
                    </w:p>
                    <w:p w:rsidR="00563106" w:rsidRPr="007D67FA" w:rsidRDefault="00563106" w:rsidP="00535FBA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Calibri"/>
                          <w:i/>
                          <w:sz w:val="18"/>
                          <w:szCs w:val="18"/>
                        </w:rPr>
                        <w:t>Maine</w:t>
                      </w:r>
                      <w:r w:rsid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Dept. of Health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Human Service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both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Office </w:t>
                      </w:r>
                      <w:r w:rsidR="008C4C9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f</w:t>
                      </w:r>
                      <w:r w:rsidR="002E62B1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Behavioral Health</w:t>
                      </w:r>
                    </w:p>
                    <w:p w:rsidR="00563106" w:rsidRPr="007D67FA" w:rsidRDefault="00662A42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Office of Child &amp;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Family Service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 Department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of Correction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 Bureau of Veterans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6"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-3"/>
                          <w:sz w:val="18"/>
                          <w:szCs w:val="18"/>
                        </w:rPr>
                        <w:t>Services</w:t>
                      </w:r>
                    </w:p>
                    <w:p w:rsidR="00E55698" w:rsidRPr="007D67FA" w:rsidRDefault="00563106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Representatives from</w:t>
                      </w:r>
                    </w:p>
                    <w:p w:rsidR="003E7D36" w:rsidRDefault="00F660A0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</w:t>
                      </w:r>
                      <w:r w:rsidR="0056310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Region I</w:t>
                      </w:r>
                      <w:r w:rsidR="002D0E09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3E7D3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Emily </w:t>
                      </w:r>
                      <w:proofErr w:type="spellStart"/>
                      <w:r w:rsidR="003E7D3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Flinkstrom</w:t>
                      </w:r>
                      <w:proofErr w:type="spellEnd"/>
                    </w:p>
                    <w:p w:rsidR="002D0E09" w:rsidRPr="007D67FA" w:rsidRDefault="003E7D36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           </w:t>
                      </w:r>
                      <w:r w:rsidR="0056310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Cheryl Harkins</w:t>
                      </w:r>
                    </w:p>
                    <w:p w:rsidR="00E55698" w:rsidRPr="007D67FA" w:rsidRDefault="00E55698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</w:t>
                      </w:r>
                      <w:r w:rsidR="003E7D3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  </w:t>
                      </w:r>
                      <w:r w:rsidR="00B544D9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Donna Yellen</w:t>
                      </w:r>
                    </w:p>
                    <w:p w:rsidR="003E7D36" w:rsidRPr="003E7D36" w:rsidRDefault="003E7D36" w:rsidP="003E7D36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>Region II</w:t>
                      </w:r>
                      <w:r w:rsidR="00E55698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="00F660A0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 xml:space="preserve">Donna Kelley </w:t>
                      </w:r>
                    </w:p>
                    <w:p w:rsidR="00E55698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      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Cullen Ryan</w:t>
                      </w:r>
                    </w:p>
                    <w:p w:rsidR="003E7D36" w:rsidRPr="007D67FA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      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Katie Spencer White</w:t>
                      </w:r>
                    </w:p>
                    <w:p w:rsidR="00654E5E" w:rsidRPr="007D67FA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Region III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Tracey Hair</w:t>
                      </w:r>
                    </w:p>
                    <w:p w:rsidR="00654E5E" w:rsidRPr="007D67FA" w:rsidRDefault="00654E5E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</w:t>
                      </w:r>
                      <w:r w:rsidR="00283BB7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Boyd Kronholm</w:t>
                      </w:r>
                    </w:p>
                    <w:p w:rsidR="00563106" w:rsidRPr="007D67FA" w:rsidRDefault="00654E5E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David </w:t>
                      </w:r>
                      <w:proofErr w:type="spellStart"/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cCluskey</w:t>
                      </w:r>
                      <w:proofErr w:type="spellEnd"/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</w:p>
                    <w:p w:rsidR="00563106" w:rsidRPr="00392355" w:rsidRDefault="00563106"/>
                  </w:txbxContent>
                </v:textbox>
                <w10:wrap type="square"/>
              </v:shape>
            </w:pict>
          </mc:Fallback>
        </mc:AlternateContent>
      </w:r>
      <w:r w:rsidR="008A541D">
        <w:rPr>
          <w:b/>
          <w:bCs/>
          <w:i/>
          <w:color w:val="2E74B5" w:themeColor="accent5" w:themeShade="BF"/>
          <w:sz w:val="24"/>
          <w:szCs w:val="24"/>
        </w:rPr>
        <w:t xml:space="preserve">                                              </w:t>
      </w:r>
    </w:p>
    <w:p w:rsidR="009A6F45" w:rsidRPr="00C3291F" w:rsidRDefault="00542070" w:rsidP="00542070">
      <w:pPr>
        <w:tabs>
          <w:tab w:val="left" w:pos="2835"/>
        </w:tabs>
        <w:ind w:left="2835"/>
      </w:pPr>
      <w:r w:rsidRPr="00C3291F">
        <w:rPr>
          <w:b/>
          <w:bCs/>
          <w:i/>
          <w:color w:val="2E74B5" w:themeColor="accent5" w:themeShade="BF"/>
        </w:rPr>
        <w:t>Purpose: Statewide Homeless Council serves as an advisory committee to the Governor, the Legislature, the Maine State Housing Authority, the Maine Department of Health and Human Services (DHHS), the Maine D</w:t>
      </w:r>
      <w:r>
        <w:rPr>
          <w:b/>
          <w:bCs/>
          <w:i/>
          <w:color w:val="2E74B5" w:themeColor="accent5" w:themeShade="BF"/>
        </w:rPr>
        <w:t xml:space="preserve">epartment of Corrections (DOC), </w:t>
      </w:r>
      <w:r w:rsidRPr="00C3291F">
        <w:rPr>
          <w:b/>
          <w:bCs/>
          <w:i/>
          <w:color w:val="2E74B5" w:themeColor="accent5" w:themeShade="BF"/>
        </w:rPr>
        <w:t>and the Maine Bureau of Veteran’s Affairs (MBVA) on homeless matters and oversees the Maine Plan to End and Prevent Homelessness.</w:t>
      </w:r>
      <w:bookmarkStart w:id="0" w:name="_GoBack"/>
      <w:bookmarkEnd w:id="0"/>
    </w:p>
    <w:sectPr w:rsidR="009A6F45" w:rsidRPr="00C3291F" w:rsidSect="004776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88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B85" w:rsidRDefault="00F31B85" w:rsidP="00563106">
      <w:r>
        <w:separator/>
      </w:r>
    </w:p>
  </w:endnote>
  <w:endnote w:type="continuationSeparator" w:id="0">
    <w:p w:rsidR="00F31B85" w:rsidRDefault="00F31B85" w:rsidP="00563106">
      <w:r>
        <w:continuationSeparator/>
      </w:r>
    </w:p>
  </w:endnote>
  <w:endnote w:type="continuationNotice" w:id="1">
    <w:p w:rsidR="00F31B85" w:rsidRDefault="00F31B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44D" w:rsidRDefault="00F064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44D" w:rsidRDefault="00F064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44D" w:rsidRDefault="00F064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B85" w:rsidRDefault="00F31B85" w:rsidP="00563106">
      <w:r>
        <w:separator/>
      </w:r>
    </w:p>
  </w:footnote>
  <w:footnote w:type="continuationSeparator" w:id="0">
    <w:p w:rsidR="00F31B85" w:rsidRDefault="00F31B85" w:rsidP="00563106">
      <w:r>
        <w:continuationSeparator/>
      </w:r>
    </w:p>
  </w:footnote>
  <w:footnote w:type="continuationNotice" w:id="1">
    <w:p w:rsidR="00F31B85" w:rsidRDefault="00F31B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44D" w:rsidRDefault="00F064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B60" w:rsidRDefault="00F91518" w:rsidP="00F91518">
    <w:pPr>
      <w:kinsoku w:val="0"/>
      <w:overflowPunct w:val="0"/>
      <w:spacing w:before="30"/>
      <w:jc w:val="center"/>
      <w:rPr>
        <w:rFonts w:ascii="Arial" w:eastAsia="Times New Roman" w:hAnsi="Arial" w:cs="Arial"/>
        <w:b/>
        <w:bCs/>
        <w:color w:val="231F20"/>
        <w:w w:val="105"/>
        <w:sz w:val="24"/>
        <w:szCs w:val="24"/>
      </w:rPr>
    </w:pPr>
    <w:r>
      <w:rPr>
        <w:rFonts w:ascii="Times New Roman" w:hAnsi="Times New Roman" w:cs="Times New Roman"/>
        <w:b/>
        <w:bCs/>
        <w:noProof/>
        <w:sz w:val="20"/>
        <w:szCs w:val="20"/>
      </w:rPr>
      <mc:AlternateContent>
        <mc:Choice Requires="wpg">
          <w:drawing>
            <wp:inline distT="0" distB="0" distL="0" distR="0" wp14:anchorId="77B28C8B" wp14:editId="3A9F454A">
              <wp:extent cx="438785" cy="375920"/>
              <wp:effectExtent l="0" t="9525" r="0" b="0"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38785" cy="375920"/>
                        <a:chOff x="0" y="0"/>
                        <a:chExt cx="571" cy="592"/>
                      </a:xfrm>
                    </wpg:grpSpPr>
                    <wps:wsp>
                      <wps:cNvPr id="4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71" cy="267"/>
                        </a:xfrm>
                        <a:custGeom>
                          <a:avLst/>
                          <a:gdLst>
                            <a:gd name="T0" fmla="*/ 284 w 571"/>
                            <a:gd name="T1" fmla="*/ 0 h 267"/>
                            <a:gd name="T2" fmla="*/ 0 w 571"/>
                            <a:gd name="T3" fmla="*/ 266 h 267"/>
                            <a:gd name="T4" fmla="*/ 570 w 571"/>
                            <a:gd name="T5" fmla="*/ 266 h 267"/>
                            <a:gd name="T6" fmla="*/ 284 w 571"/>
                            <a:gd name="T7" fmla="*/ 0 h 2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71" h="267">
                              <a:moveTo>
                                <a:pt x="284" y="0"/>
                              </a:moveTo>
                              <a:lnTo>
                                <a:pt x="0" y="266"/>
                              </a:lnTo>
                              <a:lnTo>
                                <a:pt x="570" y="266"/>
                              </a:lnTo>
                              <a:lnTo>
                                <a:pt x="2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3"/>
                      <wps:cNvSpPr>
                        <a:spLocks/>
                      </wps:cNvSpPr>
                      <wps:spPr bwMode="auto">
                        <a:xfrm>
                          <a:off x="112" y="63"/>
                          <a:ext cx="68" cy="118"/>
                        </a:xfrm>
                        <a:custGeom>
                          <a:avLst/>
                          <a:gdLst>
                            <a:gd name="T0" fmla="*/ 67 w 68"/>
                            <a:gd name="T1" fmla="*/ 117 h 118"/>
                            <a:gd name="T2" fmla="*/ 0 w 68"/>
                            <a:gd name="T3" fmla="*/ 117 h 118"/>
                            <a:gd name="T4" fmla="*/ 0 w 68"/>
                            <a:gd name="T5" fmla="*/ 0 h 118"/>
                            <a:gd name="T6" fmla="*/ 67 w 68"/>
                            <a:gd name="T7" fmla="*/ 0 h 118"/>
                            <a:gd name="T8" fmla="*/ 67 w 68"/>
                            <a:gd name="T9" fmla="*/ 117 h 1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8" h="118">
                              <a:moveTo>
                                <a:pt x="67" y="117"/>
                              </a:moveTo>
                              <a:lnTo>
                                <a:pt x="0" y="117"/>
                              </a:lnTo>
                              <a:lnTo>
                                <a:pt x="0" y="0"/>
                              </a:lnTo>
                              <a:lnTo>
                                <a:pt x="67" y="0"/>
                              </a:lnTo>
                              <a:lnTo>
                                <a:pt x="67" y="1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4"/>
                      <wps:cNvSpPr>
                        <a:spLocks/>
                      </wps:cNvSpPr>
                      <wps:spPr bwMode="auto">
                        <a:xfrm>
                          <a:off x="51" y="239"/>
                          <a:ext cx="469" cy="353"/>
                        </a:xfrm>
                        <a:custGeom>
                          <a:avLst/>
                          <a:gdLst>
                            <a:gd name="T0" fmla="*/ 0 w 469"/>
                            <a:gd name="T1" fmla="*/ 352 h 353"/>
                            <a:gd name="T2" fmla="*/ 468 w 469"/>
                            <a:gd name="T3" fmla="*/ 352 h 353"/>
                            <a:gd name="T4" fmla="*/ 468 w 469"/>
                            <a:gd name="T5" fmla="*/ 0 h 353"/>
                            <a:gd name="T6" fmla="*/ 0 w 469"/>
                            <a:gd name="T7" fmla="*/ 0 h 353"/>
                            <a:gd name="T8" fmla="*/ 0 w 469"/>
                            <a:gd name="T9" fmla="*/ 352 h 3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9" h="353">
                              <a:moveTo>
                                <a:pt x="0" y="352"/>
                              </a:moveTo>
                              <a:lnTo>
                                <a:pt x="468" y="352"/>
                              </a:lnTo>
                              <a:lnTo>
                                <a:pt x="468" y="0"/>
                              </a:lnTo>
                              <a:lnTo>
                                <a:pt x="0" y="0"/>
                              </a:lnTo>
                              <a:lnTo>
                                <a:pt x="0" y="3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7" name="Group 5"/>
                      <wpg:cNvGrpSpPr>
                        <a:grpSpLocks/>
                      </wpg:cNvGrpSpPr>
                      <wpg:grpSpPr bwMode="auto">
                        <a:xfrm>
                          <a:off x="149" y="142"/>
                          <a:ext cx="273" cy="407"/>
                          <a:chOff x="149" y="142"/>
                          <a:chExt cx="273" cy="407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7 w 273"/>
                              <a:gd name="T1" fmla="*/ 196 h 407"/>
                              <a:gd name="T2" fmla="*/ 0 w 273"/>
                              <a:gd name="T3" fmla="*/ 200 h 407"/>
                              <a:gd name="T4" fmla="*/ 4 w 273"/>
                              <a:gd name="T5" fmla="*/ 276 h 407"/>
                              <a:gd name="T6" fmla="*/ 4 w 273"/>
                              <a:gd name="T7" fmla="*/ 385 h 407"/>
                              <a:gd name="T8" fmla="*/ 12 w 273"/>
                              <a:gd name="T9" fmla="*/ 394 h 407"/>
                              <a:gd name="T10" fmla="*/ 12 w 273"/>
                              <a:gd name="T11" fmla="*/ 402 h 407"/>
                              <a:gd name="T12" fmla="*/ 18 w 273"/>
                              <a:gd name="T13" fmla="*/ 406 h 407"/>
                              <a:gd name="T14" fmla="*/ 24 w 273"/>
                              <a:gd name="T15" fmla="*/ 406 h 407"/>
                              <a:gd name="T16" fmla="*/ 27 w 273"/>
                              <a:gd name="T17" fmla="*/ 397 h 407"/>
                              <a:gd name="T18" fmla="*/ 27 w 273"/>
                              <a:gd name="T19" fmla="*/ 386 h 407"/>
                              <a:gd name="T20" fmla="*/ 37 w 273"/>
                              <a:gd name="T21" fmla="*/ 381 h 407"/>
                              <a:gd name="T22" fmla="*/ 43 w 273"/>
                              <a:gd name="T23" fmla="*/ 378 h 407"/>
                              <a:gd name="T24" fmla="*/ 43 w 273"/>
                              <a:gd name="T25" fmla="*/ 365 h 407"/>
                              <a:gd name="T26" fmla="*/ 54 w 273"/>
                              <a:gd name="T27" fmla="*/ 363 h 407"/>
                              <a:gd name="T28" fmla="*/ 54 w 273"/>
                              <a:gd name="T29" fmla="*/ 351 h 407"/>
                              <a:gd name="T30" fmla="*/ 66 w 273"/>
                              <a:gd name="T31" fmla="*/ 338 h 407"/>
                              <a:gd name="T32" fmla="*/ 74 w 273"/>
                              <a:gd name="T33" fmla="*/ 336 h 407"/>
                              <a:gd name="T34" fmla="*/ 82 w 273"/>
                              <a:gd name="T35" fmla="*/ 336 h 407"/>
                              <a:gd name="T36" fmla="*/ 82 w 273"/>
                              <a:gd name="T37" fmla="*/ 332 h 407"/>
                              <a:gd name="T38" fmla="*/ 78 w 273"/>
                              <a:gd name="T39" fmla="*/ 328 h 407"/>
                              <a:gd name="T40" fmla="*/ 78 w 273"/>
                              <a:gd name="T41" fmla="*/ 321 h 407"/>
                              <a:gd name="T42" fmla="*/ 82 w 273"/>
                              <a:gd name="T43" fmla="*/ 314 h 407"/>
                              <a:gd name="T44" fmla="*/ 130 w 273"/>
                              <a:gd name="T45" fmla="*/ 314 h 407"/>
                              <a:gd name="T46" fmla="*/ 128 w 273"/>
                              <a:gd name="T47" fmla="*/ 310 h 407"/>
                              <a:gd name="T48" fmla="*/ 138 w 273"/>
                              <a:gd name="T49" fmla="*/ 294 h 407"/>
                              <a:gd name="T50" fmla="*/ 138 w 273"/>
                              <a:gd name="T51" fmla="*/ 284 h 407"/>
                              <a:gd name="T52" fmla="*/ 147 w 273"/>
                              <a:gd name="T53" fmla="*/ 279 h 407"/>
                              <a:gd name="T54" fmla="*/ 153 w 273"/>
                              <a:gd name="T55" fmla="*/ 271 h 407"/>
                              <a:gd name="T56" fmla="*/ 216 w 273"/>
                              <a:gd name="T57" fmla="*/ 271 h 407"/>
                              <a:gd name="T58" fmla="*/ 216 w 273"/>
                              <a:gd name="T59" fmla="*/ 267 h 407"/>
                              <a:gd name="T60" fmla="*/ 220 w 273"/>
                              <a:gd name="T61" fmla="*/ 265 h 407"/>
                              <a:gd name="T62" fmla="*/ 227 w 273"/>
                              <a:gd name="T63" fmla="*/ 265 h 407"/>
                              <a:gd name="T64" fmla="*/ 225 w 273"/>
                              <a:gd name="T65" fmla="*/ 261 h 407"/>
                              <a:gd name="T66" fmla="*/ 244 w 273"/>
                              <a:gd name="T67" fmla="*/ 261 h 407"/>
                              <a:gd name="T68" fmla="*/ 244 w 273"/>
                              <a:gd name="T69" fmla="*/ 255 h 407"/>
                              <a:gd name="T70" fmla="*/ 262 w 273"/>
                              <a:gd name="T71" fmla="*/ 255 h 407"/>
                              <a:gd name="T72" fmla="*/ 262 w 273"/>
                              <a:gd name="T73" fmla="*/ 251 h 407"/>
                              <a:gd name="T74" fmla="*/ 272 w 273"/>
                              <a:gd name="T75" fmla="*/ 245 h 407"/>
                              <a:gd name="T76" fmla="*/ 271 w 273"/>
                              <a:gd name="T77" fmla="*/ 244 h 407"/>
                              <a:gd name="T78" fmla="*/ 260 w 273"/>
                              <a:gd name="T79" fmla="*/ 244 h 407"/>
                              <a:gd name="T80" fmla="*/ 254 w 273"/>
                              <a:gd name="T81" fmla="*/ 235 h 407"/>
                              <a:gd name="T82" fmla="*/ 263 w 273"/>
                              <a:gd name="T83" fmla="*/ 232 h 407"/>
                              <a:gd name="T84" fmla="*/ 259 w 273"/>
                              <a:gd name="T85" fmla="*/ 222 h 407"/>
                              <a:gd name="T86" fmla="*/ 244 w 273"/>
                              <a:gd name="T87" fmla="*/ 222 h 407"/>
                              <a:gd name="T88" fmla="*/ 236 w 273"/>
                              <a:gd name="T89" fmla="*/ 207 h 407"/>
                              <a:gd name="T90" fmla="*/ 10 w 273"/>
                              <a:gd name="T91" fmla="*/ 207 h 407"/>
                              <a:gd name="T92" fmla="*/ 7 w 273"/>
                              <a:gd name="T93" fmla="*/ 19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7" y="196"/>
                                </a:moveTo>
                                <a:lnTo>
                                  <a:pt x="0" y="200"/>
                                </a:lnTo>
                                <a:lnTo>
                                  <a:pt x="4" y="276"/>
                                </a:lnTo>
                                <a:lnTo>
                                  <a:pt x="4" y="385"/>
                                </a:lnTo>
                                <a:lnTo>
                                  <a:pt x="12" y="394"/>
                                </a:lnTo>
                                <a:lnTo>
                                  <a:pt x="12" y="402"/>
                                </a:lnTo>
                                <a:lnTo>
                                  <a:pt x="18" y="406"/>
                                </a:lnTo>
                                <a:lnTo>
                                  <a:pt x="24" y="406"/>
                                </a:lnTo>
                                <a:lnTo>
                                  <a:pt x="27" y="397"/>
                                </a:lnTo>
                                <a:lnTo>
                                  <a:pt x="27" y="386"/>
                                </a:lnTo>
                                <a:lnTo>
                                  <a:pt x="37" y="381"/>
                                </a:lnTo>
                                <a:lnTo>
                                  <a:pt x="43" y="378"/>
                                </a:lnTo>
                                <a:lnTo>
                                  <a:pt x="43" y="365"/>
                                </a:lnTo>
                                <a:lnTo>
                                  <a:pt x="54" y="363"/>
                                </a:lnTo>
                                <a:lnTo>
                                  <a:pt x="54" y="351"/>
                                </a:lnTo>
                                <a:lnTo>
                                  <a:pt x="66" y="338"/>
                                </a:lnTo>
                                <a:lnTo>
                                  <a:pt x="74" y="336"/>
                                </a:lnTo>
                                <a:lnTo>
                                  <a:pt x="82" y="336"/>
                                </a:lnTo>
                                <a:lnTo>
                                  <a:pt x="82" y="332"/>
                                </a:lnTo>
                                <a:lnTo>
                                  <a:pt x="78" y="328"/>
                                </a:lnTo>
                                <a:lnTo>
                                  <a:pt x="78" y="321"/>
                                </a:lnTo>
                                <a:lnTo>
                                  <a:pt x="82" y="314"/>
                                </a:lnTo>
                                <a:lnTo>
                                  <a:pt x="130" y="314"/>
                                </a:lnTo>
                                <a:lnTo>
                                  <a:pt x="128" y="310"/>
                                </a:lnTo>
                                <a:lnTo>
                                  <a:pt x="138" y="294"/>
                                </a:lnTo>
                                <a:lnTo>
                                  <a:pt x="138" y="284"/>
                                </a:lnTo>
                                <a:lnTo>
                                  <a:pt x="147" y="279"/>
                                </a:lnTo>
                                <a:lnTo>
                                  <a:pt x="153" y="271"/>
                                </a:lnTo>
                                <a:lnTo>
                                  <a:pt x="216" y="271"/>
                                </a:lnTo>
                                <a:lnTo>
                                  <a:pt x="216" y="267"/>
                                </a:lnTo>
                                <a:lnTo>
                                  <a:pt x="220" y="265"/>
                                </a:lnTo>
                                <a:lnTo>
                                  <a:pt x="227" y="265"/>
                                </a:lnTo>
                                <a:lnTo>
                                  <a:pt x="225" y="261"/>
                                </a:lnTo>
                                <a:lnTo>
                                  <a:pt x="244" y="261"/>
                                </a:lnTo>
                                <a:lnTo>
                                  <a:pt x="244" y="255"/>
                                </a:lnTo>
                                <a:lnTo>
                                  <a:pt x="262" y="255"/>
                                </a:lnTo>
                                <a:lnTo>
                                  <a:pt x="262" y="251"/>
                                </a:lnTo>
                                <a:lnTo>
                                  <a:pt x="272" y="245"/>
                                </a:lnTo>
                                <a:lnTo>
                                  <a:pt x="271" y="244"/>
                                </a:lnTo>
                                <a:lnTo>
                                  <a:pt x="260" y="244"/>
                                </a:lnTo>
                                <a:lnTo>
                                  <a:pt x="254" y="235"/>
                                </a:lnTo>
                                <a:lnTo>
                                  <a:pt x="263" y="232"/>
                                </a:lnTo>
                                <a:lnTo>
                                  <a:pt x="259" y="222"/>
                                </a:lnTo>
                                <a:lnTo>
                                  <a:pt x="244" y="222"/>
                                </a:lnTo>
                                <a:lnTo>
                                  <a:pt x="236" y="207"/>
                                </a:lnTo>
                                <a:lnTo>
                                  <a:pt x="10" y="207"/>
                                </a:lnTo>
                                <a:lnTo>
                                  <a:pt x="7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82 w 273"/>
                              <a:gd name="T1" fmla="*/ 336 h 407"/>
                              <a:gd name="T2" fmla="*/ 74 w 273"/>
                              <a:gd name="T3" fmla="*/ 336 h 407"/>
                              <a:gd name="T4" fmla="*/ 78 w 273"/>
                              <a:gd name="T5" fmla="*/ 338 h 407"/>
                              <a:gd name="T6" fmla="*/ 78 w 273"/>
                              <a:gd name="T7" fmla="*/ 351 h 407"/>
                              <a:gd name="T8" fmla="*/ 82 w 273"/>
                              <a:gd name="T9" fmla="*/ 343 h 407"/>
                              <a:gd name="T10" fmla="*/ 82 w 273"/>
                              <a:gd name="T11" fmla="*/ 33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82" y="336"/>
                                </a:moveTo>
                                <a:lnTo>
                                  <a:pt x="74" y="336"/>
                                </a:lnTo>
                                <a:lnTo>
                                  <a:pt x="78" y="338"/>
                                </a:lnTo>
                                <a:lnTo>
                                  <a:pt x="78" y="351"/>
                                </a:lnTo>
                                <a:lnTo>
                                  <a:pt x="82" y="343"/>
                                </a:lnTo>
                                <a:lnTo>
                                  <a:pt x="82" y="3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10 w 273"/>
                              <a:gd name="T1" fmla="*/ 317 h 407"/>
                              <a:gd name="T2" fmla="*/ 103 w 273"/>
                              <a:gd name="T3" fmla="*/ 317 h 407"/>
                              <a:gd name="T4" fmla="*/ 103 w 273"/>
                              <a:gd name="T5" fmla="*/ 332 h 407"/>
                              <a:gd name="T6" fmla="*/ 107 w 273"/>
                              <a:gd name="T7" fmla="*/ 334 h 407"/>
                              <a:gd name="T8" fmla="*/ 110 w 273"/>
                              <a:gd name="T9" fmla="*/ 31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10" y="317"/>
                                </a:moveTo>
                                <a:lnTo>
                                  <a:pt x="103" y="317"/>
                                </a:lnTo>
                                <a:lnTo>
                                  <a:pt x="103" y="332"/>
                                </a:lnTo>
                                <a:lnTo>
                                  <a:pt x="107" y="334"/>
                                </a:lnTo>
                                <a:lnTo>
                                  <a:pt x="110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99 w 273"/>
                              <a:gd name="T1" fmla="*/ 323 h 407"/>
                              <a:gd name="T2" fmla="*/ 94 w 273"/>
                              <a:gd name="T3" fmla="*/ 323 h 407"/>
                              <a:gd name="T4" fmla="*/ 94 w 273"/>
                              <a:gd name="T5" fmla="*/ 333 h 407"/>
                              <a:gd name="T6" fmla="*/ 99 w 273"/>
                              <a:gd name="T7" fmla="*/ 323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99" y="323"/>
                                </a:moveTo>
                                <a:lnTo>
                                  <a:pt x="94" y="323"/>
                                </a:lnTo>
                                <a:lnTo>
                                  <a:pt x="94" y="333"/>
                                </a:lnTo>
                                <a:lnTo>
                                  <a:pt x="99" y="3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30 w 273"/>
                              <a:gd name="T1" fmla="*/ 314 h 407"/>
                              <a:gd name="T2" fmla="*/ 82 w 273"/>
                              <a:gd name="T3" fmla="*/ 314 h 407"/>
                              <a:gd name="T4" fmla="*/ 87 w 273"/>
                              <a:gd name="T5" fmla="*/ 316 h 407"/>
                              <a:gd name="T6" fmla="*/ 87 w 273"/>
                              <a:gd name="T7" fmla="*/ 331 h 407"/>
                              <a:gd name="T8" fmla="*/ 94 w 273"/>
                              <a:gd name="T9" fmla="*/ 323 h 407"/>
                              <a:gd name="T10" fmla="*/ 99 w 273"/>
                              <a:gd name="T11" fmla="*/ 323 h 407"/>
                              <a:gd name="T12" fmla="*/ 103 w 273"/>
                              <a:gd name="T13" fmla="*/ 317 h 407"/>
                              <a:gd name="T14" fmla="*/ 110 w 273"/>
                              <a:gd name="T15" fmla="*/ 317 h 407"/>
                              <a:gd name="T16" fmla="*/ 110 w 273"/>
                              <a:gd name="T17" fmla="*/ 315 h 407"/>
                              <a:gd name="T18" fmla="*/ 114 w 273"/>
                              <a:gd name="T19" fmla="*/ 314 h 407"/>
                              <a:gd name="T20" fmla="*/ 130 w 273"/>
                              <a:gd name="T21" fmla="*/ 314 h 407"/>
                              <a:gd name="T22" fmla="*/ 130 w 273"/>
                              <a:gd name="T23" fmla="*/ 3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30" y="314"/>
                                </a:moveTo>
                                <a:lnTo>
                                  <a:pt x="82" y="314"/>
                                </a:lnTo>
                                <a:lnTo>
                                  <a:pt x="87" y="316"/>
                                </a:lnTo>
                                <a:lnTo>
                                  <a:pt x="87" y="331"/>
                                </a:lnTo>
                                <a:lnTo>
                                  <a:pt x="94" y="323"/>
                                </a:lnTo>
                                <a:lnTo>
                                  <a:pt x="99" y="323"/>
                                </a:lnTo>
                                <a:lnTo>
                                  <a:pt x="103" y="317"/>
                                </a:lnTo>
                                <a:lnTo>
                                  <a:pt x="110" y="317"/>
                                </a:lnTo>
                                <a:lnTo>
                                  <a:pt x="110" y="315"/>
                                </a:lnTo>
                                <a:lnTo>
                                  <a:pt x="114" y="314"/>
                                </a:lnTo>
                                <a:lnTo>
                                  <a:pt x="130" y="314"/>
                                </a:lnTo>
                                <a:lnTo>
                                  <a:pt x="130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1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29 w 273"/>
                              <a:gd name="T1" fmla="*/ 322 h 407"/>
                              <a:gd name="T2" fmla="*/ 123 w 273"/>
                              <a:gd name="T3" fmla="*/ 322 h 407"/>
                              <a:gd name="T4" fmla="*/ 127 w 273"/>
                              <a:gd name="T5" fmla="*/ 325 h 407"/>
                              <a:gd name="T6" fmla="*/ 129 w 273"/>
                              <a:gd name="T7" fmla="*/ 32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29" y="322"/>
                                </a:moveTo>
                                <a:lnTo>
                                  <a:pt x="123" y="322"/>
                                </a:lnTo>
                                <a:lnTo>
                                  <a:pt x="127" y="325"/>
                                </a:lnTo>
                                <a:lnTo>
                                  <a:pt x="129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30 w 273"/>
                              <a:gd name="T1" fmla="*/ 314 h 407"/>
                              <a:gd name="T2" fmla="*/ 114 w 273"/>
                              <a:gd name="T3" fmla="*/ 314 h 407"/>
                              <a:gd name="T4" fmla="*/ 114 w 273"/>
                              <a:gd name="T5" fmla="*/ 323 h 407"/>
                              <a:gd name="T6" fmla="*/ 123 w 273"/>
                              <a:gd name="T7" fmla="*/ 322 h 407"/>
                              <a:gd name="T8" fmla="*/ 129 w 273"/>
                              <a:gd name="T9" fmla="*/ 322 h 407"/>
                              <a:gd name="T10" fmla="*/ 131 w 273"/>
                              <a:gd name="T11" fmla="*/ 318 h 407"/>
                              <a:gd name="T12" fmla="*/ 130 w 273"/>
                              <a:gd name="T13" fmla="*/ 3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30" y="314"/>
                                </a:moveTo>
                                <a:lnTo>
                                  <a:pt x="114" y="314"/>
                                </a:lnTo>
                                <a:lnTo>
                                  <a:pt x="114" y="323"/>
                                </a:lnTo>
                                <a:lnTo>
                                  <a:pt x="123" y="322"/>
                                </a:lnTo>
                                <a:lnTo>
                                  <a:pt x="129" y="322"/>
                                </a:lnTo>
                                <a:lnTo>
                                  <a:pt x="131" y="318"/>
                                </a:lnTo>
                                <a:lnTo>
                                  <a:pt x="130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3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16 w 273"/>
                              <a:gd name="T1" fmla="*/ 271 h 407"/>
                              <a:gd name="T2" fmla="*/ 153 w 273"/>
                              <a:gd name="T3" fmla="*/ 271 h 407"/>
                              <a:gd name="T4" fmla="*/ 153 w 273"/>
                              <a:gd name="T5" fmla="*/ 291 h 407"/>
                              <a:gd name="T6" fmla="*/ 165 w 273"/>
                              <a:gd name="T7" fmla="*/ 303 h 407"/>
                              <a:gd name="T8" fmla="*/ 165 w 273"/>
                              <a:gd name="T9" fmla="*/ 287 h 407"/>
                              <a:gd name="T10" fmla="*/ 172 w 273"/>
                              <a:gd name="T11" fmla="*/ 276 h 407"/>
                              <a:gd name="T12" fmla="*/ 180 w 273"/>
                              <a:gd name="T13" fmla="*/ 276 h 407"/>
                              <a:gd name="T14" fmla="*/ 181 w 273"/>
                              <a:gd name="T15" fmla="*/ 274 h 407"/>
                              <a:gd name="T16" fmla="*/ 191 w 273"/>
                              <a:gd name="T17" fmla="*/ 272 h 407"/>
                              <a:gd name="T18" fmla="*/ 216 w 273"/>
                              <a:gd name="T19" fmla="*/ 272 h 407"/>
                              <a:gd name="T20" fmla="*/ 216 w 273"/>
                              <a:gd name="T21" fmla="*/ 271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16" y="271"/>
                                </a:moveTo>
                                <a:lnTo>
                                  <a:pt x="153" y="271"/>
                                </a:lnTo>
                                <a:lnTo>
                                  <a:pt x="153" y="291"/>
                                </a:lnTo>
                                <a:lnTo>
                                  <a:pt x="165" y="303"/>
                                </a:lnTo>
                                <a:lnTo>
                                  <a:pt x="165" y="287"/>
                                </a:lnTo>
                                <a:lnTo>
                                  <a:pt x="172" y="276"/>
                                </a:lnTo>
                                <a:lnTo>
                                  <a:pt x="180" y="276"/>
                                </a:lnTo>
                                <a:lnTo>
                                  <a:pt x="181" y="274"/>
                                </a:lnTo>
                                <a:lnTo>
                                  <a:pt x="191" y="272"/>
                                </a:lnTo>
                                <a:lnTo>
                                  <a:pt x="216" y="272"/>
                                </a:lnTo>
                                <a:lnTo>
                                  <a:pt x="216" y="2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4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0 w 273"/>
                              <a:gd name="T1" fmla="*/ 276 h 407"/>
                              <a:gd name="T2" fmla="*/ 172 w 273"/>
                              <a:gd name="T3" fmla="*/ 276 h 407"/>
                              <a:gd name="T4" fmla="*/ 175 w 273"/>
                              <a:gd name="T5" fmla="*/ 288 h 407"/>
                              <a:gd name="T6" fmla="*/ 175 w 273"/>
                              <a:gd name="T7" fmla="*/ 298 h 407"/>
                              <a:gd name="T8" fmla="*/ 182 w 273"/>
                              <a:gd name="T9" fmla="*/ 303 h 407"/>
                              <a:gd name="T10" fmla="*/ 185 w 273"/>
                              <a:gd name="T11" fmla="*/ 303 h 407"/>
                              <a:gd name="T12" fmla="*/ 181 w 273"/>
                              <a:gd name="T13" fmla="*/ 294 h 407"/>
                              <a:gd name="T14" fmla="*/ 185 w 273"/>
                              <a:gd name="T15" fmla="*/ 289 h 407"/>
                              <a:gd name="T16" fmla="*/ 191 w 273"/>
                              <a:gd name="T17" fmla="*/ 289 h 407"/>
                              <a:gd name="T18" fmla="*/ 191 w 273"/>
                              <a:gd name="T19" fmla="*/ 287 h 407"/>
                              <a:gd name="T20" fmla="*/ 188 w 273"/>
                              <a:gd name="T21" fmla="*/ 284 h 407"/>
                              <a:gd name="T22" fmla="*/ 179 w 273"/>
                              <a:gd name="T23" fmla="*/ 284 h 407"/>
                              <a:gd name="T24" fmla="*/ 180 w 273"/>
                              <a:gd name="T25" fmla="*/ 27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0" y="276"/>
                                </a:moveTo>
                                <a:lnTo>
                                  <a:pt x="172" y="276"/>
                                </a:lnTo>
                                <a:lnTo>
                                  <a:pt x="175" y="288"/>
                                </a:lnTo>
                                <a:lnTo>
                                  <a:pt x="175" y="298"/>
                                </a:lnTo>
                                <a:lnTo>
                                  <a:pt x="182" y="303"/>
                                </a:lnTo>
                                <a:lnTo>
                                  <a:pt x="185" y="303"/>
                                </a:lnTo>
                                <a:lnTo>
                                  <a:pt x="181" y="294"/>
                                </a:lnTo>
                                <a:lnTo>
                                  <a:pt x="185" y="289"/>
                                </a:lnTo>
                                <a:lnTo>
                                  <a:pt x="191" y="289"/>
                                </a:lnTo>
                                <a:lnTo>
                                  <a:pt x="191" y="287"/>
                                </a:lnTo>
                                <a:lnTo>
                                  <a:pt x="188" y="284"/>
                                </a:lnTo>
                                <a:lnTo>
                                  <a:pt x="179" y="284"/>
                                </a:lnTo>
                                <a:lnTo>
                                  <a:pt x="180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5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91 w 273"/>
                              <a:gd name="T1" fmla="*/ 289 h 407"/>
                              <a:gd name="T2" fmla="*/ 185 w 273"/>
                              <a:gd name="T3" fmla="*/ 289 h 407"/>
                              <a:gd name="T4" fmla="*/ 185 w 273"/>
                              <a:gd name="T5" fmla="*/ 295 h 407"/>
                              <a:gd name="T6" fmla="*/ 191 w 273"/>
                              <a:gd name="T7" fmla="*/ 294 h 407"/>
                              <a:gd name="T8" fmla="*/ 191 w 273"/>
                              <a:gd name="T9" fmla="*/ 289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91" y="289"/>
                                </a:moveTo>
                                <a:lnTo>
                                  <a:pt x="185" y="289"/>
                                </a:lnTo>
                                <a:lnTo>
                                  <a:pt x="185" y="295"/>
                                </a:lnTo>
                                <a:lnTo>
                                  <a:pt x="191" y="294"/>
                                </a:lnTo>
                                <a:lnTo>
                                  <a:pt x="191" y="2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02 w 273"/>
                              <a:gd name="T1" fmla="*/ 272 h 407"/>
                              <a:gd name="T2" fmla="*/ 191 w 273"/>
                              <a:gd name="T3" fmla="*/ 272 h 407"/>
                              <a:gd name="T4" fmla="*/ 196 w 273"/>
                              <a:gd name="T5" fmla="*/ 279 h 407"/>
                              <a:gd name="T6" fmla="*/ 196 w 273"/>
                              <a:gd name="T7" fmla="*/ 288 h 407"/>
                              <a:gd name="T8" fmla="*/ 202 w 273"/>
                              <a:gd name="T9" fmla="*/ 291 h 407"/>
                              <a:gd name="T10" fmla="*/ 202 w 273"/>
                              <a:gd name="T11" fmla="*/ 27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02" y="272"/>
                                </a:moveTo>
                                <a:lnTo>
                                  <a:pt x="191" y="272"/>
                                </a:lnTo>
                                <a:lnTo>
                                  <a:pt x="196" y="279"/>
                                </a:lnTo>
                                <a:lnTo>
                                  <a:pt x="196" y="288"/>
                                </a:lnTo>
                                <a:lnTo>
                                  <a:pt x="202" y="291"/>
                                </a:lnTo>
                                <a:lnTo>
                                  <a:pt x="202" y="2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6 w 273"/>
                              <a:gd name="T1" fmla="*/ 282 h 407"/>
                              <a:gd name="T2" fmla="*/ 179 w 273"/>
                              <a:gd name="T3" fmla="*/ 284 h 407"/>
                              <a:gd name="T4" fmla="*/ 188 w 273"/>
                              <a:gd name="T5" fmla="*/ 284 h 407"/>
                              <a:gd name="T6" fmla="*/ 186 w 273"/>
                              <a:gd name="T7" fmla="*/ 28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6" y="282"/>
                                </a:moveTo>
                                <a:lnTo>
                                  <a:pt x="179" y="284"/>
                                </a:lnTo>
                                <a:lnTo>
                                  <a:pt x="188" y="284"/>
                                </a:lnTo>
                                <a:lnTo>
                                  <a:pt x="186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16 w 273"/>
                              <a:gd name="T1" fmla="*/ 272 h 407"/>
                              <a:gd name="T2" fmla="*/ 202 w 273"/>
                              <a:gd name="T3" fmla="*/ 272 h 407"/>
                              <a:gd name="T4" fmla="*/ 210 w 273"/>
                              <a:gd name="T5" fmla="*/ 281 h 407"/>
                              <a:gd name="T6" fmla="*/ 216 w 273"/>
                              <a:gd name="T7" fmla="*/ 276 h 407"/>
                              <a:gd name="T8" fmla="*/ 216 w 273"/>
                              <a:gd name="T9" fmla="*/ 27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16" y="272"/>
                                </a:moveTo>
                                <a:lnTo>
                                  <a:pt x="202" y="272"/>
                                </a:lnTo>
                                <a:lnTo>
                                  <a:pt x="210" y="281"/>
                                </a:lnTo>
                                <a:lnTo>
                                  <a:pt x="216" y="276"/>
                                </a:lnTo>
                                <a:lnTo>
                                  <a:pt x="216" y="2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9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27 w 273"/>
                              <a:gd name="T1" fmla="*/ 265 h 407"/>
                              <a:gd name="T2" fmla="*/ 220 w 273"/>
                              <a:gd name="T3" fmla="*/ 265 h 407"/>
                              <a:gd name="T4" fmla="*/ 220 w 273"/>
                              <a:gd name="T5" fmla="*/ 273 h 407"/>
                              <a:gd name="T6" fmla="*/ 229 w 273"/>
                              <a:gd name="T7" fmla="*/ 275 h 407"/>
                              <a:gd name="T8" fmla="*/ 229 w 273"/>
                              <a:gd name="T9" fmla="*/ 268 h 407"/>
                              <a:gd name="T10" fmla="*/ 227 w 273"/>
                              <a:gd name="T11" fmla="*/ 265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27" y="265"/>
                                </a:moveTo>
                                <a:lnTo>
                                  <a:pt x="220" y="265"/>
                                </a:lnTo>
                                <a:lnTo>
                                  <a:pt x="220" y="273"/>
                                </a:lnTo>
                                <a:lnTo>
                                  <a:pt x="229" y="275"/>
                                </a:lnTo>
                                <a:lnTo>
                                  <a:pt x="229" y="268"/>
                                </a:lnTo>
                                <a:lnTo>
                                  <a:pt x="227" y="2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0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44 w 273"/>
                              <a:gd name="T1" fmla="*/ 261 h 407"/>
                              <a:gd name="T2" fmla="*/ 225 w 273"/>
                              <a:gd name="T3" fmla="*/ 261 h 407"/>
                              <a:gd name="T4" fmla="*/ 244 w 273"/>
                              <a:gd name="T5" fmla="*/ 264 h 407"/>
                              <a:gd name="T6" fmla="*/ 244 w 273"/>
                              <a:gd name="T7" fmla="*/ 261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44" y="261"/>
                                </a:moveTo>
                                <a:lnTo>
                                  <a:pt x="225" y="261"/>
                                </a:lnTo>
                                <a:lnTo>
                                  <a:pt x="244" y="264"/>
                                </a:lnTo>
                                <a:lnTo>
                                  <a:pt x="244" y="2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1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62 w 273"/>
                              <a:gd name="T1" fmla="*/ 255 h 407"/>
                              <a:gd name="T2" fmla="*/ 244 w 273"/>
                              <a:gd name="T3" fmla="*/ 255 h 407"/>
                              <a:gd name="T4" fmla="*/ 249 w 273"/>
                              <a:gd name="T5" fmla="*/ 257 h 407"/>
                              <a:gd name="T6" fmla="*/ 249 w 273"/>
                              <a:gd name="T7" fmla="*/ 261 h 407"/>
                              <a:gd name="T8" fmla="*/ 262 w 273"/>
                              <a:gd name="T9" fmla="*/ 259 h 407"/>
                              <a:gd name="T10" fmla="*/ 262 w 273"/>
                              <a:gd name="T11" fmla="*/ 255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62" y="255"/>
                                </a:moveTo>
                                <a:lnTo>
                                  <a:pt x="244" y="255"/>
                                </a:lnTo>
                                <a:lnTo>
                                  <a:pt x="249" y="257"/>
                                </a:lnTo>
                                <a:lnTo>
                                  <a:pt x="249" y="261"/>
                                </a:lnTo>
                                <a:lnTo>
                                  <a:pt x="262" y="259"/>
                                </a:lnTo>
                                <a:lnTo>
                                  <a:pt x="262" y="2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66 w 273"/>
                              <a:gd name="T1" fmla="*/ 237 h 407"/>
                              <a:gd name="T2" fmla="*/ 260 w 273"/>
                              <a:gd name="T3" fmla="*/ 244 h 407"/>
                              <a:gd name="T4" fmla="*/ 271 w 273"/>
                              <a:gd name="T5" fmla="*/ 244 h 407"/>
                              <a:gd name="T6" fmla="*/ 266 w 273"/>
                              <a:gd name="T7" fmla="*/ 23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66" y="237"/>
                                </a:moveTo>
                                <a:lnTo>
                                  <a:pt x="260" y="244"/>
                                </a:lnTo>
                                <a:lnTo>
                                  <a:pt x="271" y="244"/>
                                </a:lnTo>
                                <a:lnTo>
                                  <a:pt x="266" y="2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3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49 w 273"/>
                              <a:gd name="T1" fmla="*/ 214 h 407"/>
                              <a:gd name="T2" fmla="*/ 244 w 273"/>
                              <a:gd name="T3" fmla="*/ 222 h 407"/>
                              <a:gd name="T4" fmla="*/ 259 w 273"/>
                              <a:gd name="T5" fmla="*/ 222 h 407"/>
                              <a:gd name="T6" fmla="*/ 257 w 273"/>
                              <a:gd name="T7" fmla="*/ 219 h 407"/>
                              <a:gd name="T8" fmla="*/ 249 w 273"/>
                              <a:gd name="T9" fmla="*/ 2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49" y="214"/>
                                </a:moveTo>
                                <a:lnTo>
                                  <a:pt x="244" y="222"/>
                                </a:lnTo>
                                <a:lnTo>
                                  <a:pt x="259" y="222"/>
                                </a:lnTo>
                                <a:lnTo>
                                  <a:pt x="257" y="219"/>
                                </a:lnTo>
                                <a:lnTo>
                                  <a:pt x="249" y="2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7 w 273"/>
                              <a:gd name="T1" fmla="*/ 188 h 407"/>
                              <a:gd name="T2" fmla="*/ 16 w 273"/>
                              <a:gd name="T3" fmla="*/ 196 h 407"/>
                              <a:gd name="T4" fmla="*/ 19 w 273"/>
                              <a:gd name="T5" fmla="*/ 203 h 407"/>
                              <a:gd name="T6" fmla="*/ 10 w 273"/>
                              <a:gd name="T7" fmla="*/ 207 h 407"/>
                              <a:gd name="T8" fmla="*/ 236 w 273"/>
                              <a:gd name="T9" fmla="*/ 207 h 407"/>
                              <a:gd name="T10" fmla="*/ 232 w 273"/>
                              <a:gd name="T11" fmla="*/ 200 h 407"/>
                              <a:gd name="T12" fmla="*/ 240 w 273"/>
                              <a:gd name="T13" fmla="*/ 196 h 407"/>
                              <a:gd name="T14" fmla="*/ 27 w 273"/>
                              <a:gd name="T15" fmla="*/ 196 h 407"/>
                              <a:gd name="T16" fmla="*/ 17 w 273"/>
                              <a:gd name="T17" fmla="*/ 188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7" y="188"/>
                                </a:moveTo>
                                <a:lnTo>
                                  <a:pt x="16" y="196"/>
                                </a:lnTo>
                                <a:lnTo>
                                  <a:pt x="19" y="203"/>
                                </a:lnTo>
                                <a:lnTo>
                                  <a:pt x="10" y="207"/>
                                </a:lnTo>
                                <a:lnTo>
                                  <a:pt x="236" y="207"/>
                                </a:lnTo>
                                <a:lnTo>
                                  <a:pt x="232" y="200"/>
                                </a:lnTo>
                                <a:lnTo>
                                  <a:pt x="240" y="196"/>
                                </a:lnTo>
                                <a:lnTo>
                                  <a:pt x="27" y="196"/>
                                </a:lnTo>
                                <a:lnTo>
                                  <a:pt x="17" y="1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5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23 w 273"/>
                              <a:gd name="T1" fmla="*/ 0 h 407"/>
                              <a:gd name="T2" fmla="*/ 74 w 273"/>
                              <a:gd name="T3" fmla="*/ 72 h 407"/>
                              <a:gd name="T4" fmla="*/ 74 w 273"/>
                              <a:gd name="T5" fmla="*/ 90 h 407"/>
                              <a:gd name="T6" fmla="*/ 68 w 273"/>
                              <a:gd name="T7" fmla="*/ 100 h 407"/>
                              <a:gd name="T8" fmla="*/ 58 w 273"/>
                              <a:gd name="T9" fmla="*/ 101 h 407"/>
                              <a:gd name="T10" fmla="*/ 53 w 273"/>
                              <a:gd name="T11" fmla="*/ 114 h 407"/>
                              <a:gd name="T12" fmla="*/ 56 w 273"/>
                              <a:gd name="T13" fmla="*/ 125 h 407"/>
                              <a:gd name="T14" fmla="*/ 50 w 273"/>
                              <a:gd name="T15" fmla="*/ 131 h 407"/>
                              <a:gd name="T16" fmla="*/ 53 w 273"/>
                              <a:gd name="T17" fmla="*/ 141 h 407"/>
                              <a:gd name="T18" fmla="*/ 58 w 273"/>
                              <a:gd name="T19" fmla="*/ 141 h 407"/>
                              <a:gd name="T20" fmla="*/ 59 w 273"/>
                              <a:gd name="T21" fmla="*/ 147 h 407"/>
                              <a:gd name="T22" fmla="*/ 49 w 273"/>
                              <a:gd name="T23" fmla="*/ 152 h 407"/>
                              <a:gd name="T24" fmla="*/ 45 w 273"/>
                              <a:gd name="T25" fmla="*/ 157 h 407"/>
                              <a:gd name="T26" fmla="*/ 43 w 273"/>
                              <a:gd name="T27" fmla="*/ 164 h 407"/>
                              <a:gd name="T28" fmla="*/ 35 w 273"/>
                              <a:gd name="T29" fmla="*/ 167 h 407"/>
                              <a:gd name="T30" fmla="*/ 26 w 273"/>
                              <a:gd name="T31" fmla="*/ 175 h 407"/>
                              <a:gd name="T32" fmla="*/ 24 w 273"/>
                              <a:gd name="T33" fmla="*/ 181 h 407"/>
                              <a:gd name="T34" fmla="*/ 29 w 273"/>
                              <a:gd name="T35" fmla="*/ 189 h 407"/>
                              <a:gd name="T36" fmla="*/ 27 w 273"/>
                              <a:gd name="T37" fmla="*/ 196 h 407"/>
                              <a:gd name="T38" fmla="*/ 240 w 273"/>
                              <a:gd name="T39" fmla="*/ 196 h 407"/>
                              <a:gd name="T40" fmla="*/ 235 w 273"/>
                              <a:gd name="T41" fmla="*/ 186 h 407"/>
                              <a:gd name="T42" fmla="*/ 238 w 273"/>
                              <a:gd name="T43" fmla="*/ 182 h 407"/>
                              <a:gd name="T44" fmla="*/ 238 w 273"/>
                              <a:gd name="T45" fmla="*/ 175 h 407"/>
                              <a:gd name="T46" fmla="*/ 226 w 273"/>
                              <a:gd name="T47" fmla="*/ 175 h 407"/>
                              <a:gd name="T48" fmla="*/ 221 w 273"/>
                              <a:gd name="T49" fmla="*/ 166 h 407"/>
                              <a:gd name="T50" fmla="*/ 213 w 273"/>
                              <a:gd name="T51" fmla="*/ 166 h 407"/>
                              <a:gd name="T52" fmla="*/ 216 w 273"/>
                              <a:gd name="T53" fmla="*/ 152 h 407"/>
                              <a:gd name="T54" fmla="*/ 212 w 273"/>
                              <a:gd name="T55" fmla="*/ 147 h 407"/>
                              <a:gd name="T56" fmla="*/ 215 w 273"/>
                              <a:gd name="T57" fmla="*/ 144 h 407"/>
                              <a:gd name="T58" fmla="*/ 219 w 273"/>
                              <a:gd name="T59" fmla="*/ 141 h 407"/>
                              <a:gd name="T60" fmla="*/ 215 w 273"/>
                              <a:gd name="T61" fmla="*/ 100 h 407"/>
                              <a:gd name="T62" fmla="*/ 215 w 273"/>
                              <a:gd name="T63" fmla="*/ 90 h 407"/>
                              <a:gd name="T64" fmla="*/ 216 w 273"/>
                              <a:gd name="T65" fmla="*/ 61 h 407"/>
                              <a:gd name="T66" fmla="*/ 214 w 273"/>
                              <a:gd name="T67" fmla="*/ 38 h 407"/>
                              <a:gd name="T68" fmla="*/ 207 w 273"/>
                              <a:gd name="T69" fmla="*/ 34 h 407"/>
                              <a:gd name="T70" fmla="*/ 202 w 273"/>
                              <a:gd name="T71" fmla="*/ 27 h 407"/>
                              <a:gd name="T72" fmla="*/ 143 w 273"/>
                              <a:gd name="T73" fmla="*/ 27 h 407"/>
                              <a:gd name="T74" fmla="*/ 136 w 273"/>
                              <a:gd name="T75" fmla="*/ 22 h 407"/>
                              <a:gd name="T76" fmla="*/ 136 w 273"/>
                              <a:gd name="T77" fmla="*/ 3 h 407"/>
                              <a:gd name="T78" fmla="*/ 123 w 273"/>
                              <a:gd name="T79" fmla="*/ 0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23" y="0"/>
                                </a:moveTo>
                                <a:lnTo>
                                  <a:pt x="74" y="72"/>
                                </a:lnTo>
                                <a:lnTo>
                                  <a:pt x="74" y="90"/>
                                </a:lnTo>
                                <a:lnTo>
                                  <a:pt x="68" y="100"/>
                                </a:lnTo>
                                <a:lnTo>
                                  <a:pt x="58" y="101"/>
                                </a:lnTo>
                                <a:lnTo>
                                  <a:pt x="53" y="114"/>
                                </a:lnTo>
                                <a:lnTo>
                                  <a:pt x="56" y="125"/>
                                </a:lnTo>
                                <a:lnTo>
                                  <a:pt x="50" y="131"/>
                                </a:lnTo>
                                <a:lnTo>
                                  <a:pt x="53" y="141"/>
                                </a:lnTo>
                                <a:lnTo>
                                  <a:pt x="58" y="141"/>
                                </a:lnTo>
                                <a:lnTo>
                                  <a:pt x="59" y="147"/>
                                </a:lnTo>
                                <a:lnTo>
                                  <a:pt x="49" y="152"/>
                                </a:lnTo>
                                <a:lnTo>
                                  <a:pt x="45" y="157"/>
                                </a:lnTo>
                                <a:lnTo>
                                  <a:pt x="43" y="164"/>
                                </a:lnTo>
                                <a:lnTo>
                                  <a:pt x="35" y="167"/>
                                </a:lnTo>
                                <a:lnTo>
                                  <a:pt x="26" y="175"/>
                                </a:lnTo>
                                <a:lnTo>
                                  <a:pt x="24" y="181"/>
                                </a:lnTo>
                                <a:lnTo>
                                  <a:pt x="29" y="189"/>
                                </a:lnTo>
                                <a:lnTo>
                                  <a:pt x="27" y="196"/>
                                </a:lnTo>
                                <a:lnTo>
                                  <a:pt x="240" y="196"/>
                                </a:lnTo>
                                <a:lnTo>
                                  <a:pt x="235" y="186"/>
                                </a:lnTo>
                                <a:lnTo>
                                  <a:pt x="238" y="182"/>
                                </a:lnTo>
                                <a:lnTo>
                                  <a:pt x="238" y="175"/>
                                </a:lnTo>
                                <a:lnTo>
                                  <a:pt x="226" y="175"/>
                                </a:lnTo>
                                <a:lnTo>
                                  <a:pt x="221" y="166"/>
                                </a:lnTo>
                                <a:lnTo>
                                  <a:pt x="213" y="166"/>
                                </a:lnTo>
                                <a:lnTo>
                                  <a:pt x="216" y="152"/>
                                </a:lnTo>
                                <a:lnTo>
                                  <a:pt x="212" y="147"/>
                                </a:lnTo>
                                <a:lnTo>
                                  <a:pt x="215" y="144"/>
                                </a:lnTo>
                                <a:lnTo>
                                  <a:pt x="219" y="141"/>
                                </a:lnTo>
                                <a:lnTo>
                                  <a:pt x="215" y="100"/>
                                </a:lnTo>
                                <a:lnTo>
                                  <a:pt x="215" y="90"/>
                                </a:lnTo>
                                <a:lnTo>
                                  <a:pt x="216" y="61"/>
                                </a:lnTo>
                                <a:lnTo>
                                  <a:pt x="214" y="38"/>
                                </a:lnTo>
                                <a:lnTo>
                                  <a:pt x="207" y="34"/>
                                </a:lnTo>
                                <a:lnTo>
                                  <a:pt x="202" y="27"/>
                                </a:lnTo>
                                <a:lnTo>
                                  <a:pt x="143" y="27"/>
                                </a:lnTo>
                                <a:lnTo>
                                  <a:pt x="136" y="22"/>
                                </a:lnTo>
                                <a:lnTo>
                                  <a:pt x="136" y="3"/>
                                </a:lnTo>
                                <a:lnTo>
                                  <a:pt x="1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65 w 273"/>
                              <a:gd name="T1" fmla="*/ 17 h 407"/>
                              <a:gd name="T2" fmla="*/ 160 w 273"/>
                              <a:gd name="T3" fmla="*/ 21 h 407"/>
                              <a:gd name="T4" fmla="*/ 153 w 273"/>
                              <a:gd name="T5" fmla="*/ 23 h 407"/>
                              <a:gd name="T6" fmla="*/ 148 w 273"/>
                              <a:gd name="T7" fmla="*/ 27 h 407"/>
                              <a:gd name="T8" fmla="*/ 202 w 273"/>
                              <a:gd name="T9" fmla="*/ 27 h 407"/>
                              <a:gd name="T10" fmla="*/ 200 w 273"/>
                              <a:gd name="T11" fmla="*/ 24 h 407"/>
                              <a:gd name="T12" fmla="*/ 198 w 273"/>
                              <a:gd name="T13" fmla="*/ 22 h 407"/>
                              <a:gd name="T14" fmla="*/ 173 w 273"/>
                              <a:gd name="T15" fmla="*/ 22 h 407"/>
                              <a:gd name="T16" fmla="*/ 165 w 273"/>
                              <a:gd name="T17" fmla="*/ 1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65" y="17"/>
                                </a:moveTo>
                                <a:lnTo>
                                  <a:pt x="160" y="21"/>
                                </a:lnTo>
                                <a:lnTo>
                                  <a:pt x="153" y="23"/>
                                </a:lnTo>
                                <a:lnTo>
                                  <a:pt x="148" y="27"/>
                                </a:lnTo>
                                <a:lnTo>
                                  <a:pt x="202" y="27"/>
                                </a:lnTo>
                                <a:lnTo>
                                  <a:pt x="200" y="24"/>
                                </a:lnTo>
                                <a:lnTo>
                                  <a:pt x="198" y="22"/>
                                </a:lnTo>
                                <a:lnTo>
                                  <a:pt x="173" y="22"/>
                                </a:lnTo>
                                <a:lnTo>
                                  <a:pt x="165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5 w 273"/>
                              <a:gd name="T1" fmla="*/ 9 h 407"/>
                              <a:gd name="T2" fmla="*/ 181 w 273"/>
                              <a:gd name="T3" fmla="*/ 9 h 407"/>
                              <a:gd name="T4" fmla="*/ 175 w 273"/>
                              <a:gd name="T5" fmla="*/ 14 h 407"/>
                              <a:gd name="T6" fmla="*/ 173 w 273"/>
                              <a:gd name="T7" fmla="*/ 22 h 407"/>
                              <a:gd name="T8" fmla="*/ 198 w 273"/>
                              <a:gd name="T9" fmla="*/ 22 h 407"/>
                              <a:gd name="T10" fmla="*/ 191 w 273"/>
                              <a:gd name="T11" fmla="*/ 14 h 407"/>
                              <a:gd name="T12" fmla="*/ 185 w 273"/>
                              <a:gd name="T13" fmla="*/ 9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5" y="9"/>
                                </a:moveTo>
                                <a:lnTo>
                                  <a:pt x="181" y="9"/>
                                </a:lnTo>
                                <a:lnTo>
                                  <a:pt x="175" y="14"/>
                                </a:lnTo>
                                <a:lnTo>
                                  <a:pt x="173" y="22"/>
                                </a:lnTo>
                                <a:lnTo>
                                  <a:pt x="198" y="22"/>
                                </a:lnTo>
                                <a:lnTo>
                                  <a:pt x="191" y="14"/>
                                </a:lnTo>
                                <a:lnTo>
                                  <a:pt x="185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C4EBD58" id="Group 3" o:spid="_x0000_s1026" style="width:34.55pt;height:29.6pt;mso-position-horizontal-relative:char;mso-position-vertical-relative:line" coordsize="571,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">
              <v:shape id="Freeform 2" o:spid="_x0000_s1027" style="position:absolute;width:571;height:267;visibility:visible;mso-wrap-style:square;v-text-anchor:top" coordsize="571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" path="m284,l,266r570,l284,xe" fillcolor="#25688e" stroked="f">
                <v:path arrowok="t" o:connecttype="custom" o:connectlocs="284,0;0,266;570,266;284,0" o:connectangles="0,0,0,0"/>
              </v:shape>
              <v:shape id="Freeform 3" o:spid="_x0000_s1028" style="position:absolute;left:112;top:63;width:68;height:118;visibility:visible;mso-wrap-style:square;v-text-anchor:top" coordsize="68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" path="m67,117l,117,,,67,r,117xe" fillcolor="#25688e" stroked="f">
                <v:path arrowok="t" o:connecttype="custom" o:connectlocs="67,117;0,117;0,0;67,0;67,117" o:connectangles="0,0,0,0,0"/>
              </v:shape>
              <v:shape id="Freeform 4" o:spid="_x0000_s1029" style="position:absolute;left:51;top:239;width:469;height:353;visibility:visible;mso-wrap-style:square;v-text-anchor:top" coordsize="469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" path="m,352r468,l468,,,,,352xe" fillcolor="#25688e" stroked="f">
                <v:path arrowok="t" o:connecttype="custom" o:connectlocs="0,352;468,352;468,0;0,0;0,352" o:connectangles="0,0,0,0,0"/>
              </v:shape>
              <v:group id="Group 5" o:spid="_x0000_s1030" style="position:absolute;left:149;top:142;width:273;height:407" coordorigin="149,142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6" o:spid="_x0000_s103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" path="m7,196l,200r4,76l4,385r8,9l12,402r6,4l24,406r3,-9l27,386r10,-5l43,378r,-13l54,363r,-12l66,338r8,-2l82,336r,-4l78,328r,-7l82,314r48,l128,310r10,-16l138,284r9,-5l153,271r63,l216,267r4,-2l227,265r-2,-4l244,261r,-6l262,255r,-4l272,245r-1,-1l260,244r-6,-9l263,232r-4,-10l244,222r-8,-15l10,207,7,196xe" stroked="f">
                  <v:path arrowok="t" o:connecttype="custom" o:connectlocs="7,196;0,200;4,276;4,385;12,394;12,402;18,406;24,406;27,397;27,386;37,381;43,378;43,365;54,363;54,351;66,338;74,336;82,336;82,332;78,328;78,321;82,314;130,314;128,310;138,294;138,284;147,279;153,271;216,271;216,267;220,265;227,265;225,261;244,261;244,255;262,255;262,251;272,245;271,244;260,244;254,235;263,232;259,222;244,222;236,207;10,207;7,196" o:connectangles="0,0,0,0,0,0,0,0,0,0,0,0,0,0,0,0,0,0,0,0,0,0,0,0,0,0,0,0,0,0,0,0,0,0,0,0,0,0,0,0,0,0,0,0,0,0,0"/>
                </v:shape>
                <v:shape id="Freeform 7" o:spid="_x0000_s103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" path="m82,336r-8,l78,338r,13l82,343r,-7xe" stroked="f">
                  <v:path arrowok="t" o:connecttype="custom" o:connectlocs="82,336;74,336;78,338;78,351;82,343;82,336" o:connectangles="0,0,0,0,0,0"/>
                </v:shape>
                <v:shape id="Freeform 8" o:spid="_x0000_s1033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" path="m110,317r-7,l103,332r4,2l110,317xe" stroked="f">
                  <v:path arrowok="t" o:connecttype="custom" o:connectlocs="110,317;103,317;103,332;107,334;110,317" o:connectangles="0,0,0,0,0"/>
                </v:shape>
                <v:shape id="Freeform 9" o:spid="_x0000_s1034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" path="m99,323r-5,l94,333r5,-10xe" stroked="f">
                  <v:path arrowok="t" o:connecttype="custom" o:connectlocs="99,323;94,323;94,333;99,323" o:connectangles="0,0,0,0"/>
                </v:shape>
                <v:shape id="Freeform 10" o:spid="_x0000_s1035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" path="m130,314r-48,l87,316r,15l94,323r5,l103,317r7,l110,315r4,-1l130,314r,xe" stroked="f">
                  <v:path arrowok="t" o:connecttype="custom" o:connectlocs="130,314;82,314;87,316;87,331;94,323;99,323;103,317;110,317;110,315;114,314;130,314;130,314" o:connectangles="0,0,0,0,0,0,0,0,0,0,0,0"/>
                </v:shape>
                <v:shape id="Freeform 11" o:spid="_x0000_s1036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OuXwQAAANsAAAAPAAAAZHJzL2Rvd25yZXYueG1sRE/dasIw&#10;FL4f+A7hCN7N1Al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GtY65fBAAAA2wAAAA8AAAAA&#10;AAAAAAAAAAAABwIAAGRycy9kb3ducmV2LnhtbFBLBQYAAAAAAwADALcAAAD1AgAAAAA=&#10;" path="m129,322r-6,l127,325r2,-3xe" stroked="f">
                  <v:path arrowok="t" o:connecttype="custom" o:connectlocs="129,322;123,322;127,325;129,322" o:connectangles="0,0,0,0"/>
                </v:shape>
                <v:shape id="Freeform 12" o:spid="_x0000_s1037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XPjwQAAANsAAAAPAAAAZHJzL2Rvd25yZXYueG1sRE/dasIw&#10;FL4f+A7hCN7N1CF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OSxc+PBAAAA2wAAAA8AAAAA&#10;AAAAAAAAAAAABwIAAGRycy9kb3ducmV2LnhtbFBLBQYAAAAAAwADALcAAAD1AgAAAAA=&#10;" path="m130,314r-16,l114,323r9,-1l129,322r2,-4l130,314xe" stroked="f">
                  <v:path arrowok="t" o:connecttype="custom" o:connectlocs="130,314;114,314;114,323;123,322;129,322;131,318;130,314" o:connectangles="0,0,0,0,0,0,0"/>
                </v:shape>
                <v:shape id="Freeform 13" o:spid="_x0000_s1038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dZ4wQAAANsAAAAPAAAAZHJzL2Rvd25yZXYueG1sRE/dasIw&#10;FL4f+A7hCN7N1IF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Iv91njBAAAA2wAAAA8AAAAA&#10;AAAAAAAAAAAABwIAAGRycy9kb3ducmV2LnhtbFBLBQYAAAAAAwADALcAAAD1AgAAAAA=&#10;" path="m216,271r-63,l153,291r12,12l165,287r7,-11l180,276r1,-2l191,272r25,l216,271xe" stroked="f">
                  <v:path arrowok="t" o:connecttype="custom" o:connectlocs="216,271;153,271;153,291;165,303;165,287;172,276;180,276;181,274;191,272;216,272;216,271" o:connectangles="0,0,0,0,0,0,0,0,0,0,0"/>
                </v:shape>
                <v:shape id="Freeform 14" o:spid="_x0000_s1039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" path="m180,276r-8,l175,288r,10l182,303r3,l181,294r4,-5l191,289r,-2l188,284r-9,l180,276xe" stroked="f">
                  <v:path arrowok="t" o:connecttype="custom" o:connectlocs="180,276;172,276;175,288;175,298;182,303;185,303;181,294;185,289;191,289;191,287;188,284;179,284;180,276" o:connectangles="0,0,0,0,0,0,0,0,0,0,0,0,0"/>
                </v:shape>
                <v:shape id="Freeform 15" o:spid="_x0000_s1040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" path="m191,289r-6,l185,295r6,-1l191,289xe" stroked="f">
                  <v:path arrowok="t" o:connecttype="custom" o:connectlocs="191,289;185,289;185,295;191,294;191,289" o:connectangles="0,0,0,0,0"/>
                </v:shape>
                <v:shape id="Freeform 16" o:spid="_x0000_s104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" path="m202,272r-11,l196,279r,9l202,291r,-19xe" stroked="f">
                  <v:path arrowok="t" o:connecttype="custom" o:connectlocs="202,272;191,272;196,279;196,288;202,291;202,272" o:connectangles="0,0,0,0,0,0"/>
                </v:shape>
                <v:shape id="Freeform 17" o:spid="_x0000_s104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" path="m186,282r-7,2l188,284r-2,-2xe" stroked="f">
                  <v:path arrowok="t" o:connecttype="custom" o:connectlocs="186,282;179,284;188,284;186,282" o:connectangles="0,0,0,0"/>
                </v:shape>
                <v:shape id="Freeform 18" o:spid="_x0000_s1043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" path="m216,272r-14,l210,281r6,-5l216,272xe" stroked="f">
                  <v:path arrowok="t" o:connecttype="custom" o:connectlocs="216,272;202,272;210,281;216,276;216,272" o:connectangles="0,0,0,0,0"/>
                </v:shape>
                <v:shape id="Freeform 19" o:spid="_x0000_s1044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" path="m227,265r-7,l220,273r9,2l229,268r-2,-3xe" stroked="f">
                  <v:path arrowok="t" o:connecttype="custom" o:connectlocs="227,265;220,265;220,273;229,275;229,268;227,265" o:connectangles="0,0,0,0,0,0"/>
                </v:shape>
                <v:shape id="Freeform 20" o:spid="_x0000_s1045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" path="m244,261r-19,l244,264r,-3xe" stroked="f">
                  <v:path arrowok="t" o:connecttype="custom" o:connectlocs="244,261;225,261;244,264;244,261" o:connectangles="0,0,0,0"/>
                </v:shape>
                <v:shape id="Freeform 21" o:spid="_x0000_s1046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EqwwAAANsAAAAPAAAAZHJzL2Rvd25yZXYueG1sRI/RisIw&#10;FETfhf2HcBd801QF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pTQhKsMAAADbAAAADwAA&#10;AAAAAAAAAAAAAAAHAgAAZHJzL2Rvd25yZXYueG1sUEsFBgAAAAADAAMAtwAAAPcCAAAAAA==&#10;" path="m262,255r-18,l249,257r,4l262,259r,-4xe" stroked="f">
                  <v:path arrowok="t" o:connecttype="custom" o:connectlocs="262,255;244,255;249,257;249,261;262,259;262,255" o:connectangles="0,0,0,0,0,0"/>
                </v:shape>
                <v:shape id="Freeform 22" o:spid="_x0000_s1047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blewwAAANsAAAAPAAAAZHJzL2Rvd25yZXYueG1sRI/RisIw&#10;FETfhf2HcBd801QR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Kt25XsMAAADbAAAADwAA&#10;AAAAAAAAAAAAAAAHAgAAZHJzL2Rvd25yZXYueG1sUEsFBgAAAAADAAMAtwAAAPcCAAAAAA==&#10;" path="m266,237r-6,7l271,244r-5,-7xe" stroked="f">
                  <v:path arrowok="t" o:connecttype="custom" o:connectlocs="266,237;260,244;271,244;266,237" o:connectangles="0,0,0,0"/>
                </v:shape>
                <v:shape id="Freeform 23" o:spid="_x0000_s1048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RzFwwAAANsAAAAPAAAAZHJzL2Rvd25yZXYueG1sRI/RisIw&#10;FETfhf2HcBd801RB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RZEcxcMAAADbAAAADwAA&#10;AAAAAAAAAAAAAAAHAgAAZHJzL2Rvd25yZXYueG1sUEsFBgAAAAADAAMAtwAAAPcCAAAAAA==&#10;" path="m249,214r-5,8l259,222r-2,-3l249,214xe" stroked="f">
                  <v:path arrowok="t" o:connecttype="custom" o:connectlocs="249,214;244,222;259,222;257,219;249,214" o:connectangles="0,0,0,0,0"/>
                </v:shape>
                <v:shape id="Freeform 24" o:spid="_x0000_s1049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" path="m17,188r-1,8l19,203r-9,4l236,207r-4,-7l240,196r-213,l17,188xe" stroked="f">
                  <v:path arrowok="t" o:connecttype="custom" o:connectlocs="17,188;16,196;19,203;10,207;236,207;232,200;240,196;27,196;17,188" o:connectangles="0,0,0,0,0,0,0,0,0"/>
                </v:shape>
                <v:shape id="Freeform 25" o:spid="_x0000_s1050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" path="m123,l74,72r,18l68,100r-10,1l53,114r3,11l50,131r3,10l58,141r1,6l49,152r-4,5l43,164r-8,3l26,175r-2,6l29,189r-2,7l240,196r-5,-10l238,182r,-7l226,175r-5,-9l213,166r3,-14l212,147r3,-3l219,141r-4,-41l215,90r1,-29l214,38r-7,-4l202,27r-59,l136,22r,-19l123,xe" stroked="f">
                  <v:path arrowok="t" o:connecttype="custom" o:connectlocs="123,0;74,72;74,90;68,100;58,101;53,114;56,125;50,131;53,141;58,141;59,147;49,152;45,157;43,164;35,167;26,175;24,181;29,189;27,196;240,196;235,186;238,182;238,175;226,175;221,166;213,166;216,152;212,147;215,144;219,141;215,100;215,90;216,61;214,38;207,34;202,27;143,27;136,22;136,3;123,0" o:connectangles="0,0,0,0,0,0,0,0,0,0,0,0,0,0,0,0,0,0,0,0,0,0,0,0,0,0,0,0,0,0,0,0,0,0,0,0,0,0,0,0"/>
                </v:shape>
                <v:shape id="Freeform 26" o:spid="_x0000_s105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" path="m165,17r-5,4l153,23r-5,4l202,27r-2,-3l198,22r-25,l165,17xe" stroked="f">
                  <v:path arrowok="t" o:connecttype="custom" o:connectlocs="165,17;160,21;153,23;148,27;202,27;200,24;198,22;173,22;165,17" o:connectangles="0,0,0,0,0,0,0,0,0"/>
                </v:shape>
                <v:shape id="Freeform 27" o:spid="_x0000_s105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" path="m185,9r-4,l175,14r-2,8l198,22r-7,-8l185,9xe" stroked="f">
                  <v:path arrowok="t" o:connecttype="custom" o:connectlocs="185,9;181,9;175,14;173,22;198,22;191,14;185,9" o:connectangles="0,0,0,0,0,0,0"/>
                </v:shape>
              </v:group>
              <w10:anchorlock/>
            </v:group>
          </w:pict>
        </mc:Fallback>
      </mc:AlternateContent>
    </w:r>
  </w:p>
  <w:p w:rsidR="00305EA8" w:rsidRDefault="00305EA8" w:rsidP="00305EA8">
    <w:pPr>
      <w:rPr>
        <w:rFonts w:ascii="Calibri" w:eastAsiaTheme="minorHAnsi" w:hAnsi="Calibri" w:cs="Calibri"/>
      </w:rPr>
    </w:pPr>
    <w:r>
      <w:t>   </w:t>
    </w:r>
  </w:p>
  <w:p w:rsidR="00563106" w:rsidRPr="008F5091" w:rsidRDefault="00563106" w:rsidP="00305EA8">
    <w:pPr>
      <w:kinsoku w:val="0"/>
      <w:overflowPunct w:val="0"/>
      <w:spacing w:before="30"/>
      <w:jc w:val="center"/>
      <w:rPr>
        <w:rFonts w:ascii="Arial" w:eastAsia="Times New Roman" w:hAnsi="Arial" w:cs="Arial"/>
        <w:b/>
        <w:bCs/>
        <w:color w:val="231F20"/>
        <w:w w:val="105"/>
        <w:sz w:val="24"/>
        <w:szCs w:val="24"/>
      </w:rPr>
    </w:pPr>
    <w:r w:rsidRPr="008F5091">
      <w:rPr>
        <w:rFonts w:ascii="Arial" w:eastAsia="Times New Roman" w:hAnsi="Arial" w:cs="Arial"/>
        <w:b/>
        <w:bCs/>
        <w:color w:val="231F20"/>
        <w:w w:val="105"/>
        <w:sz w:val="24"/>
        <w:szCs w:val="24"/>
      </w:rPr>
      <w:t>MAINE STATEWIDE HOMELESS COUNCIL</w:t>
    </w:r>
  </w:p>
  <w:p w:rsidR="00305EA8" w:rsidRDefault="00563106" w:rsidP="00305EA8">
    <w:pPr>
      <w:kinsoku w:val="0"/>
      <w:overflowPunct w:val="0"/>
      <w:spacing w:before="30"/>
      <w:jc w:val="center"/>
      <w:rPr>
        <w:rFonts w:eastAsia="Times New Roman"/>
        <w:b/>
        <w:bCs/>
        <w:color w:val="211E1F"/>
        <w:sz w:val="24"/>
        <w:szCs w:val="24"/>
      </w:rPr>
    </w:pPr>
    <w:r w:rsidRPr="008F5091">
      <w:rPr>
        <w:rFonts w:eastAsia="Times New Roman" w:cs="Arial"/>
        <w:b/>
        <w:bCs/>
        <w:sz w:val="24"/>
        <w:szCs w:val="24"/>
      </w:rPr>
      <w:t>Agenda</w:t>
    </w:r>
    <w:r w:rsidR="00D521AE">
      <w:rPr>
        <w:rFonts w:eastAsia="Times New Roman" w:cs="Arial"/>
        <w:b/>
        <w:bCs/>
        <w:sz w:val="24"/>
        <w:szCs w:val="24"/>
      </w:rPr>
      <w:t xml:space="preserve"> –</w:t>
    </w:r>
    <w:r w:rsidR="00EF136F">
      <w:rPr>
        <w:rFonts w:eastAsia="Times New Roman" w:cs="Arial"/>
        <w:b/>
        <w:bCs/>
        <w:sz w:val="24"/>
        <w:szCs w:val="24"/>
      </w:rPr>
      <w:t>September</w:t>
    </w:r>
    <w:r w:rsidR="00F0644D">
      <w:rPr>
        <w:rFonts w:eastAsia="Times New Roman" w:cs="Arial"/>
        <w:b/>
        <w:bCs/>
        <w:sz w:val="24"/>
        <w:szCs w:val="24"/>
      </w:rPr>
      <w:t xml:space="preserve"> 12</w:t>
    </w:r>
    <w:r w:rsidR="00190A8E">
      <w:rPr>
        <w:rFonts w:eastAsia="Times New Roman"/>
        <w:b/>
        <w:bCs/>
        <w:color w:val="211E1F"/>
        <w:sz w:val="24"/>
        <w:szCs w:val="24"/>
      </w:rPr>
      <w:t>,</w:t>
    </w:r>
    <w:r w:rsidR="00153317">
      <w:rPr>
        <w:rFonts w:eastAsia="Times New Roman"/>
        <w:b/>
        <w:bCs/>
        <w:color w:val="211E1F"/>
        <w:sz w:val="24"/>
        <w:szCs w:val="24"/>
      </w:rPr>
      <w:t xml:space="preserve"> 2023</w:t>
    </w:r>
  </w:p>
  <w:p w:rsidR="00190A8E" w:rsidRPr="00F0644D" w:rsidRDefault="00F0644D" w:rsidP="005B2AA3">
    <w:pPr>
      <w:rPr>
        <w:b/>
      </w:rPr>
    </w:pPr>
    <w:r w:rsidRPr="00F0644D">
      <w:rPr>
        <w:b/>
      </w:rPr>
      <w:t xml:space="preserve">                                                                      10:30-12:30</w:t>
    </w:r>
  </w:p>
  <w:p w:rsidR="005B2AA3" w:rsidRDefault="00190A8E" w:rsidP="005B2AA3">
    <w:pPr>
      <w:rPr>
        <w:rFonts w:ascii="Calibri" w:eastAsiaTheme="minorHAnsi" w:hAnsi="Calibri" w:cs="Calibri"/>
      </w:rPr>
    </w:pPr>
    <w:r>
      <w:t xml:space="preserve">                                                                </w:t>
    </w:r>
    <w:r w:rsidR="005B2AA3">
      <w:t>Join Zoom Meeting</w:t>
    </w:r>
  </w:p>
  <w:p w:rsidR="005B2AA3" w:rsidRDefault="00542070" w:rsidP="005B2AA3">
    <w:hyperlink r:id="rId1" w:history="1">
      <w:r w:rsidR="005B2AA3">
        <w:rPr>
          <w:rStyle w:val="Hyperlink"/>
        </w:rPr>
        <w:t>https://us02web.zoom.us/j/89312320998?pwd=VDU1bnBKSEJzbmk4TW4ydVRsREhqdz09</w:t>
      </w:r>
    </w:hyperlink>
  </w:p>
  <w:p w:rsidR="005B2AA3" w:rsidRDefault="005B2AA3" w:rsidP="005B2AA3">
    <w:r>
      <w:t>Meeting ID: 893 1232 0998 Passcode: 718293 Dial by your location +1 646 931 3860 US</w:t>
    </w:r>
  </w:p>
  <w:p w:rsidR="004F2B33" w:rsidRDefault="004F2B33" w:rsidP="004F2B3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44D" w:rsidRDefault="00F064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A30F5"/>
    <w:multiLevelType w:val="hybridMultilevel"/>
    <w:tmpl w:val="DF5669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35F2C"/>
    <w:multiLevelType w:val="hybridMultilevel"/>
    <w:tmpl w:val="07F0F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18C3"/>
    <w:multiLevelType w:val="hybridMultilevel"/>
    <w:tmpl w:val="883E5AB6"/>
    <w:lvl w:ilvl="0" w:tplc="2E387A8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74E16"/>
    <w:multiLevelType w:val="hybridMultilevel"/>
    <w:tmpl w:val="C872696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D30BB7"/>
    <w:multiLevelType w:val="hybridMultilevel"/>
    <w:tmpl w:val="15F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E58B6"/>
    <w:multiLevelType w:val="hybridMultilevel"/>
    <w:tmpl w:val="F8EE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558A7"/>
    <w:multiLevelType w:val="hybridMultilevel"/>
    <w:tmpl w:val="AEA205E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41945C2"/>
    <w:multiLevelType w:val="hybridMultilevel"/>
    <w:tmpl w:val="D4EAA28E"/>
    <w:lvl w:ilvl="0" w:tplc="04090003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8" w15:restartNumberingAfterBreak="0">
    <w:nsid w:val="14E72134"/>
    <w:multiLevelType w:val="hybridMultilevel"/>
    <w:tmpl w:val="01A2050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CA9407E"/>
    <w:multiLevelType w:val="hybridMultilevel"/>
    <w:tmpl w:val="C5828288"/>
    <w:lvl w:ilvl="0" w:tplc="04090003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4" w:hanging="360"/>
      </w:pPr>
      <w:rPr>
        <w:rFonts w:ascii="Wingdings" w:hAnsi="Wingdings" w:hint="default"/>
      </w:rPr>
    </w:lvl>
  </w:abstractNum>
  <w:abstractNum w:abstractNumId="10" w15:restartNumberingAfterBreak="0">
    <w:nsid w:val="21BC5E39"/>
    <w:multiLevelType w:val="hybridMultilevel"/>
    <w:tmpl w:val="4BEAD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582C9B"/>
    <w:multiLevelType w:val="multilevel"/>
    <w:tmpl w:val="09C89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FD27CF"/>
    <w:multiLevelType w:val="hybridMultilevel"/>
    <w:tmpl w:val="CC8E00F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2C876133"/>
    <w:multiLevelType w:val="hybridMultilevel"/>
    <w:tmpl w:val="0BB09D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5A838B5"/>
    <w:multiLevelType w:val="hybridMultilevel"/>
    <w:tmpl w:val="84A05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F6E59"/>
    <w:multiLevelType w:val="hybridMultilevel"/>
    <w:tmpl w:val="449E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46350"/>
    <w:multiLevelType w:val="hybridMultilevel"/>
    <w:tmpl w:val="673601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127B3"/>
    <w:multiLevelType w:val="hybridMultilevel"/>
    <w:tmpl w:val="6F4413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A53975"/>
    <w:multiLevelType w:val="hybridMultilevel"/>
    <w:tmpl w:val="F25C49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2EA20F1"/>
    <w:multiLevelType w:val="hybridMultilevel"/>
    <w:tmpl w:val="D37607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3551CE9"/>
    <w:multiLevelType w:val="hybridMultilevel"/>
    <w:tmpl w:val="AAB45A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97774E5"/>
    <w:multiLevelType w:val="multilevel"/>
    <w:tmpl w:val="9B6E49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A105374"/>
    <w:multiLevelType w:val="hybridMultilevel"/>
    <w:tmpl w:val="A5DC8A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5B1043"/>
    <w:multiLevelType w:val="hybridMultilevel"/>
    <w:tmpl w:val="1B3E87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7C13C3"/>
    <w:multiLevelType w:val="hybridMultilevel"/>
    <w:tmpl w:val="CC56BA8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DEF75FB"/>
    <w:multiLevelType w:val="hybridMultilevel"/>
    <w:tmpl w:val="F634E4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63742"/>
    <w:multiLevelType w:val="hybridMultilevel"/>
    <w:tmpl w:val="1D3E4BA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6295608"/>
    <w:multiLevelType w:val="hybridMultilevel"/>
    <w:tmpl w:val="63A295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C11A4"/>
    <w:multiLevelType w:val="hybridMultilevel"/>
    <w:tmpl w:val="FCF87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1"/>
  </w:num>
  <w:num w:numId="5">
    <w:abstractNumId w:val="4"/>
  </w:num>
  <w:num w:numId="6">
    <w:abstractNumId w:val="28"/>
  </w:num>
  <w:num w:numId="7">
    <w:abstractNumId w:val="15"/>
  </w:num>
  <w:num w:numId="8">
    <w:abstractNumId w:val="14"/>
  </w:num>
  <w:num w:numId="9">
    <w:abstractNumId w:val="2"/>
  </w:num>
  <w:num w:numId="10">
    <w:abstractNumId w:val="27"/>
  </w:num>
  <w:num w:numId="11">
    <w:abstractNumId w:val="22"/>
  </w:num>
  <w:num w:numId="12">
    <w:abstractNumId w:val="24"/>
  </w:num>
  <w:num w:numId="13">
    <w:abstractNumId w:val="23"/>
  </w:num>
  <w:num w:numId="14">
    <w:abstractNumId w:val="3"/>
  </w:num>
  <w:num w:numId="15">
    <w:abstractNumId w:val="18"/>
  </w:num>
  <w:num w:numId="16">
    <w:abstractNumId w:val="0"/>
  </w:num>
  <w:num w:numId="17">
    <w:abstractNumId w:val="9"/>
  </w:num>
  <w:num w:numId="18">
    <w:abstractNumId w:val="19"/>
  </w:num>
  <w:num w:numId="19">
    <w:abstractNumId w:val="25"/>
  </w:num>
  <w:num w:numId="20">
    <w:abstractNumId w:val="6"/>
  </w:num>
  <w:num w:numId="21">
    <w:abstractNumId w:val="16"/>
  </w:num>
  <w:num w:numId="22">
    <w:abstractNumId w:val="7"/>
  </w:num>
  <w:num w:numId="23">
    <w:abstractNumId w:val="13"/>
  </w:num>
  <w:num w:numId="24">
    <w:abstractNumId w:val="26"/>
  </w:num>
  <w:num w:numId="25">
    <w:abstractNumId w:val="8"/>
  </w:num>
  <w:num w:numId="26">
    <w:abstractNumId w:val="17"/>
  </w:num>
  <w:num w:numId="27">
    <w:abstractNumId w:val="20"/>
  </w:num>
  <w:num w:numId="28">
    <w:abstractNumId w:val="2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tjS0MDExNjU1NDFW0lEKTi0uzszPAykwrAUAjlwQqiwAAAA="/>
  </w:docVars>
  <w:rsids>
    <w:rsidRoot w:val="00563106"/>
    <w:rsid w:val="00013C61"/>
    <w:rsid w:val="000151FC"/>
    <w:rsid w:val="00017A1F"/>
    <w:rsid w:val="00021D48"/>
    <w:rsid w:val="000472E0"/>
    <w:rsid w:val="000475CB"/>
    <w:rsid w:val="000679AD"/>
    <w:rsid w:val="000913F6"/>
    <w:rsid w:val="00095032"/>
    <w:rsid w:val="000B4427"/>
    <w:rsid w:val="000E04E6"/>
    <w:rsid w:val="000E4F81"/>
    <w:rsid w:val="00120990"/>
    <w:rsid w:val="001427BA"/>
    <w:rsid w:val="001430BA"/>
    <w:rsid w:val="00144342"/>
    <w:rsid w:val="00144E7B"/>
    <w:rsid w:val="00151C8B"/>
    <w:rsid w:val="00153317"/>
    <w:rsid w:val="00182219"/>
    <w:rsid w:val="00185562"/>
    <w:rsid w:val="00190A8E"/>
    <w:rsid w:val="001B2E1B"/>
    <w:rsid w:val="001B7CC4"/>
    <w:rsid w:val="001C6EDF"/>
    <w:rsid w:val="001E1B9C"/>
    <w:rsid w:val="00217D76"/>
    <w:rsid w:val="00226F44"/>
    <w:rsid w:val="00230EF3"/>
    <w:rsid w:val="00283BB7"/>
    <w:rsid w:val="002841A7"/>
    <w:rsid w:val="002A577C"/>
    <w:rsid w:val="002C179A"/>
    <w:rsid w:val="002C577B"/>
    <w:rsid w:val="002D0E09"/>
    <w:rsid w:val="002D16AC"/>
    <w:rsid w:val="002E2D44"/>
    <w:rsid w:val="002E5B5B"/>
    <w:rsid w:val="002E62B1"/>
    <w:rsid w:val="00305EA8"/>
    <w:rsid w:val="00311E1F"/>
    <w:rsid w:val="0031405B"/>
    <w:rsid w:val="00333DDD"/>
    <w:rsid w:val="003461C3"/>
    <w:rsid w:val="0035247C"/>
    <w:rsid w:val="003632B9"/>
    <w:rsid w:val="00377996"/>
    <w:rsid w:val="0038771E"/>
    <w:rsid w:val="003908C8"/>
    <w:rsid w:val="00392355"/>
    <w:rsid w:val="00392648"/>
    <w:rsid w:val="003B45E0"/>
    <w:rsid w:val="003B79A6"/>
    <w:rsid w:val="003B7A56"/>
    <w:rsid w:val="003E7D36"/>
    <w:rsid w:val="004776C2"/>
    <w:rsid w:val="004A52B3"/>
    <w:rsid w:val="004A60C6"/>
    <w:rsid w:val="004D5A24"/>
    <w:rsid w:val="004F2B33"/>
    <w:rsid w:val="004F4998"/>
    <w:rsid w:val="005125D9"/>
    <w:rsid w:val="005263BD"/>
    <w:rsid w:val="00535FBA"/>
    <w:rsid w:val="00542070"/>
    <w:rsid w:val="0054619F"/>
    <w:rsid w:val="005471C1"/>
    <w:rsid w:val="00563106"/>
    <w:rsid w:val="00564410"/>
    <w:rsid w:val="005715DB"/>
    <w:rsid w:val="00576E9F"/>
    <w:rsid w:val="005829BF"/>
    <w:rsid w:val="00585905"/>
    <w:rsid w:val="005967B5"/>
    <w:rsid w:val="005B2AA3"/>
    <w:rsid w:val="005E143E"/>
    <w:rsid w:val="005E5C33"/>
    <w:rsid w:val="005F3B32"/>
    <w:rsid w:val="00623E61"/>
    <w:rsid w:val="006352C0"/>
    <w:rsid w:val="006373A7"/>
    <w:rsid w:val="006458AB"/>
    <w:rsid w:val="00654E5E"/>
    <w:rsid w:val="00662A42"/>
    <w:rsid w:val="00691B17"/>
    <w:rsid w:val="00695F7D"/>
    <w:rsid w:val="006968D1"/>
    <w:rsid w:val="006C387D"/>
    <w:rsid w:val="006E2003"/>
    <w:rsid w:val="006F4322"/>
    <w:rsid w:val="006F4C7F"/>
    <w:rsid w:val="006F7C3D"/>
    <w:rsid w:val="00735F07"/>
    <w:rsid w:val="007437CA"/>
    <w:rsid w:val="00772C24"/>
    <w:rsid w:val="00776A9F"/>
    <w:rsid w:val="007A2645"/>
    <w:rsid w:val="007B444A"/>
    <w:rsid w:val="007C20B2"/>
    <w:rsid w:val="007C5FBF"/>
    <w:rsid w:val="007D49B9"/>
    <w:rsid w:val="007D67FA"/>
    <w:rsid w:val="007E4A10"/>
    <w:rsid w:val="007F3A6C"/>
    <w:rsid w:val="00817CD1"/>
    <w:rsid w:val="00823F34"/>
    <w:rsid w:val="008252BB"/>
    <w:rsid w:val="00827F4A"/>
    <w:rsid w:val="00834812"/>
    <w:rsid w:val="00836180"/>
    <w:rsid w:val="00856E2A"/>
    <w:rsid w:val="0087092E"/>
    <w:rsid w:val="008723C4"/>
    <w:rsid w:val="0087418D"/>
    <w:rsid w:val="00894386"/>
    <w:rsid w:val="008971BA"/>
    <w:rsid w:val="008A541D"/>
    <w:rsid w:val="008C4C96"/>
    <w:rsid w:val="008C50D6"/>
    <w:rsid w:val="008F5091"/>
    <w:rsid w:val="00900B71"/>
    <w:rsid w:val="00920BC6"/>
    <w:rsid w:val="00931761"/>
    <w:rsid w:val="0095001F"/>
    <w:rsid w:val="00973532"/>
    <w:rsid w:val="009A6F45"/>
    <w:rsid w:val="009C6B81"/>
    <w:rsid w:val="009D0F7A"/>
    <w:rsid w:val="009D2219"/>
    <w:rsid w:val="00A22761"/>
    <w:rsid w:val="00A361E0"/>
    <w:rsid w:val="00A71343"/>
    <w:rsid w:val="00A743E2"/>
    <w:rsid w:val="00A753DC"/>
    <w:rsid w:val="00A87156"/>
    <w:rsid w:val="00AA3C0E"/>
    <w:rsid w:val="00AA5974"/>
    <w:rsid w:val="00AC4610"/>
    <w:rsid w:val="00AC791D"/>
    <w:rsid w:val="00AD29CD"/>
    <w:rsid w:val="00AE0D4B"/>
    <w:rsid w:val="00AF1CC2"/>
    <w:rsid w:val="00AF66E5"/>
    <w:rsid w:val="00B254C8"/>
    <w:rsid w:val="00B544D9"/>
    <w:rsid w:val="00B6190D"/>
    <w:rsid w:val="00B77D02"/>
    <w:rsid w:val="00B81956"/>
    <w:rsid w:val="00B87D39"/>
    <w:rsid w:val="00B90CFC"/>
    <w:rsid w:val="00BA332C"/>
    <w:rsid w:val="00BA516D"/>
    <w:rsid w:val="00BB54E3"/>
    <w:rsid w:val="00BD698E"/>
    <w:rsid w:val="00BF3654"/>
    <w:rsid w:val="00C3291F"/>
    <w:rsid w:val="00C35B7C"/>
    <w:rsid w:val="00C36C71"/>
    <w:rsid w:val="00C42A7A"/>
    <w:rsid w:val="00C45F18"/>
    <w:rsid w:val="00C565FB"/>
    <w:rsid w:val="00C60C44"/>
    <w:rsid w:val="00C839A7"/>
    <w:rsid w:val="00C83F33"/>
    <w:rsid w:val="00C85F5C"/>
    <w:rsid w:val="00C93E5F"/>
    <w:rsid w:val="00CC47D3"/>
    <w:rsid w:val="00CD6D02"/>
    <w:rsid w:val="00CE5D1B"/>
    <w:rsid w:val="00D034AB"/>
    <w:rsid w:val="00D041BD"/>
    <w:rsid w:val="00D074FC"/>
    <w:rsid w:val="00D51C36"/>
    <w:rsid w:val="00D521AE"/>
    <w:rsid w:val="00D85251"/>
    <w:rsid w:val="00DD0579"/>
    <w:rsid w:val="00DD5B64"/>
    <w:rsid w:val="00DF1C42"/>
    <w:rsid w:val="00DF4C45"/>
    <w:rsid w:val="00E16724"/>
    <w:rsid w:val="00E219A5"/>
    <w:rsid w:val="00E31B60"/>
    <w:rsid w:val="00E416C7"/>
    <w:rsid w:val="00E55698"/>
    <w:rsid w:val="00E67D99"/>
    <w:rsid w:val="00E934E3"/>
    <w:rsid w:val="00EB3A3A"/>
    <w:rsid w:val="00EB6640"/>
    <w:rsid w:val="00EC09AA"/>
    <w:rsid w:val="00EF136F"/>
    <w:rsid w:val="00F02806"/>
    <w:rsid w:val="00F0644D"/>
    <w:rsid w:val="00F24688"/>
    <w:rsid w:val="00F31B85"/>
    <w:rsid w:val="00F4769D"/>
    <w:rsid w:val="00F506F8"/>
    <w:rsid w:val="00F660A0"/>
    <w:rsid w:val="00F70161"/>
    <w:rsid w:val="00F71594"/>
    <w:rsid w:val="00F83752"/>
    <w:rsid w:val="00F91518"/>
    <w:rsid w:val="00FA4B03"/>
    <w:rsid w:val="00FE4E10"/>
    <w:rsid w:val="00FF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3A0AE25"/>
  <w15:chartTrackingRefBased/>
  <w15:docId w15:val="{074CEC29-636D-4299-BF11-F72139063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63106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Theme="minorEastAsia" w:hAnsi="Palatino Linotype" w:cs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1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106"/>
  </w:style>
  <w:style w:type="paragraph" w:styleId="Footer">
    <w:name w:val="footer"/>
    <w:basedOn w:val="Normal"/>
    <w:link w:val="FooterChar"/>
    <w:uiPriority w:val="99"/>
    <w:unhideWhenUsed/>
    <w:rsid w:val="005631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106"/>
  </w:style>
  <w:style w:type="paragraph" w:styleId="ListParagraph">
    <w:name w:val="List Paragraph"/>
    <w:basedOn w:val="Normal"/>
    <w:uiPriority w:val="34"/>
    <w:qFormat/>
    <w:rsid w:val="0056310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63106"/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63106"/>
    <w:rPr>
      <w:rFonts w:ascii="Palatino Linotype" w:eastAsiaTheme="minorEastAsia" w:hAnsi="Palatino Linotype" w:cs="Palatino Linotype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F2B33"/>
    <w:rPr>
      <w:color w:val="0563C1"/>
      <w:u w:val="single"/>
    </w:rPr>
  </w:style>
  <w:style w:type="paragraph" w:customStyle="1" w:styleId="Default">
    <w:name w:val="Default"/>
    <w:rsid w:val="005829BF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7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s02web.zoom.us/j/89312320998?pwd=VDU1bnBKSEJzbmk4TW4ydVRsREhq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0C1F798CA6349B37A705DAFFDB6FD" ma:contentTypeVersion="11" ma:contentTypeDescription="Create a new document." ma:contentTypeScope="" ma:versionID="e06aa984f5be8154c0a433ac6594f816">
  <xsd:schema xmlns:xsd="http://www.w3.org/2001/XMLSchema" xmlns:xs="http://www.w3.org/2001/XMLSchema" xmlns:p="http://schemas.microsoft.com/office/2006/metadata/properties" xmlns:ns2="92a8e6af-4002-40a0-a69a-326498427863" xmlns:ns3="293fe13a-4a1e-4596-9e46-0d8ff05c5593" targetNamespace="http://schemas.microsoft.com/office/2006/metadata/properties" ma:root="true" ma:fieldsID="7a8cda41457fd8dbf130b7c8177ab9bf" ns2:_="" ns3:_="">
    <xsd:import namespace="92a8e6af-4002-40a0-a69a-326498427863"/>
    <xsd:import namespace="293fe13a-4a1e-4596-9e46-0d8ff05c55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a8e6af-4002-40a0-a69a-3264984278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fe13a-4a1e-4596-9e46-0d8ff05c559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55F6E6-4275-47F9-BB91-7AF7BA8A52AD}">
  <ds:schemaRefs>
    <ds:schemaRef ds:uri="http://purl.org/dc/elements/1.1/"/>
    <ds:schemaRef ds:uri="http://schemas.openxmlformats.org/package/2006/metadata/core-properties"/>
    <ds:schemaRef ds:uri="http://purl.org/dc/terms/"/>
    <ds:schemaRef ds:uri="92a8e6af-4002-40a0-a69a-32649842786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293fe13a-4a1e-4596-9e46-0d8ff05c559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FF2696C-3933-49F7-9DC5-C6F4ED3FF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31C33D-CD87-4D00-829E-9940385B2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a8e6af-4002-40a0-a69a-326498427863"/>
    <ds:schemaRef ds:uri="293fe13a-4a1e-4596-9e46-0d8ff05c5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ua, Michael</dc:creator>
  <cp:keywords/>
  <dc:description/>
  <cp:lastModifiedBy>Betty LaBua</cp:lastModifiedBy>
  <cp:revision>4</cp:revision>
  <cp:lastPrinted>2023-03-09T21:17:00Z</cp:lastPrinted>
  <dcterms:created xsi:type="dcterms:W3CDTF">2023-09-06T13:44:00Z</dcterms:created>
  <dcterms:modified xsi:type="dcterms:W3CDTF">2023-09-0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0C1F798CA6349B37A705DAFFDB6FD</vt:lpwstr>
  </property>
  <property fmtid="{D5CDD505-2E9C-101B-9397-08002B2CF9AE}" pid="3" name="SmartDox GUID">
    <vt:lpwstr>29c6713a-3fbc-4775-bd1a-7ce2e00598bb</vt:lpwstr>
  </property>
</Properties>
</file>